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AD113C" w14:textId="77777777" w:rsidR="009521F4" w:rsidRDefault="00000000">
      <w:pPr>
        <w:pStyle w:val="Heading1"/>
      </w:pPr>
      <w:bookmarkStart w:id="0" w:name="X93c51efe6b4420a90299a89fd9e1e01829ec9ec"/>
      <w:r>
        <w:t xml:space="preserve">Comprehensive Guide to MySQL </w:t>
      </w:r>
      <w:r>
        <w:rPr>
          <w:rStyle w:val="VerbatimChar"/>
        </w:rPr>
        <w:t>bin</w:t>
      </w:r>
      <w:r>
        <w:t xml:space="preserve"> Folder Executables: Categories &amp; Use Cas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97"/>
        <w:gridCol w:w="2020"/>
        <w:gridCol w:w="4059"/>
      </w:tblGrid>
      <w:tr w:rsidR="009521F4" w14:paraId="36D9F541" w14:textId="77777777" w:rsidTr="00952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7AF0DB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Executable</w:t>
            </w:r>
          </w:p>
        </w:tc>
        <w:tc>
          <w:tcPr>
            <w:tcW w:w="0" w:type="auto"/>
          </w:tcPr>
          <w:p w14:paraId="2276D508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Category</w:t>
            </w:r>
          </w:p>
        </w:tc>
        <w:tc>
          <w:tcPr>
            <w:tcW w:w="0" w:type="auto"/>
          </w:tcPr>
          <w:p w14:paraId="43D754B8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Use Case</w:t>
            </w:r>
          </w:p>
        </w:tc>
      </w:tr>
      <w:tr w:rsidR="009521F4" w14:paraId="01CB8815" w14:textId="77777777">
        <w:tc>
          <w:tcPr>
            <w:tcW w:w="0" w:type="auto"/>
          </w:tcPr>
          <w:p w14:paraId="62A2935B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d.exe</w:t>
            </w:r>
          </w:p>
        </w:tc>
        <w:tc>
          <w:tcPr>
            <w:tcW w:w="0" w:type="auto"/>
          </w:tcPr>
          <w:p w14:paraId="11FBF49C" w14:textId="77777777" w:rsidR="009521F4" w:rsidRDefault="00000000">
            <w:pPr>
              <w:pStyle w:val="Compact"/>
            </w:pPr>
            <w:r>
              <w:t>MySQL Server</w:t>
            </w:r>
          </w:p>
        </w:tc>
        <w:tc>
          <w:tcPr>
            <w:tcW w:w="0" w:type="auto"/>
          </w:tcPr>
          <w:p w14:paraId="09E3C364" w14:textId="77777777" w:rsidR="009521F4" w:rsidRDefault="00000000">
            <w:pPr>
              <w:pStyle w:val="Compact"/>
            </w:pPr>
            <w:r>
              <w:t>MySQL database server daemon. It runs the MySQL server process.</w:t>
            </w:r>
          </w:p>
        </w:tc>
      </w:tr>
      <w:tr w:rsidR="009521F4" w14:paraId="7F9DE464" w14:textId="77777777">
        <w:tc>
          <w:tcPr>
            <w:tcW w:w="0" w:type="auto"/>
          </w:tcPr>
          <w:p w14:paraId="78303C4E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.exe</w:t>
            </w:r>
          </w:p>
        </w:tc>
        <w:tc>
          <w:tcPr>
            <w:tcW w:w="0" w:type="auto"/>
          </w:tcPr>
          <w:p w14:paraId="6D8682C2" w14:textId="77777777" w:rsidR="009521F4" w:rsidRDefault="00000000">
            <w:pPr>
              <w:pStyle w:val="Compact"/>
            </w:pPr>
            <w:r>
              <w:t>Client Utilities</w:t>
            </w:r>
          </w:p>
        </w:tc>
        <w:tc>
          <w:tcPr>
            <w:tcW w:w="0" w:type="auto"/>
          </w:tcPr>
          <w:p w14:paraId="5C533826" w14:textId="77777777" w:rsidR="009521F4" w:rsidRDefault="00000000">
            <w:pPr>
              <w:pStyle w:val="Compact"/>
            </w:pPr>
            <w:r>
              <w:t>Command-line client used to connect to and interact with the MySQL server.</w:t>
            </w:r>
          </w:p>
        </w:tc>
      </w:tr>
      <w:tr w:rsidR="009521F4" w14:paraId="583AF53E" w14:textId="77777777">
        <w:tc>
          <w:tcPr>
            <w:tcW w:w="0" w:type="auto"/>
          </w:tcPr>
          <w:p w14:paraId="674FC151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admin.exe</w:t>
            </w:r>
          </w:p>
        </w:tc>
        <w:tc>
          <w:tcPr>
            <w:tcW w:w="0" w:type="auto"/>
          </w:tcPr>
          <w:p w14:paraId="79B83D54" w14:textId="77777777" w:rsidR="009521F4" w:rsidRDefault="00000000">
            <w:pPr>
              <w:pStyle w:val="Compact"/>
            </w:pPr>
            <w:r>
              <w:t>Client Utilities</w:t>
            </w:r>
          </w:p>
        </w:tc>
        <w:tc>
          <w:tcPr>
            <w:tcW w:w="0" w:type="auto"/>
          </w:tcPr>
          <w:p w14:paraId="2C15B7DA" w14:textId="77777777" w:rsidR="009521F4" w:rsidRDefault="00000000">
            <w:pPr>
              <w:pStyle w:val="Compact"/>
            </w:pPr>
            <w:r>
              <w:t>Administration tool to perform tasks like shutdown, status check, flush logs, etc.</w:t>
            </w:r>
          </w:p>
        </w:tc>
      </w:tr>
      <w:tr w:rsidR="009521F4" w14:paraId="08A9CFEA" w14:textId="77777777">
        <w:tc>
          <w:tcPr>
            <w:tcW w:w="0" w:type="auto"/>
          </w:tcPr>
          <w:p w14:paraId="68DF3D90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show.exe</w:t>
            </w:r>
          </w:p>
        </w:tc>
        <w:tc>
          <w:tcPr>
            <w:tcW w:w="0" w:type="auto"/>
          </w:tcPr>
          <w:p w14:paraId="5749A8AF" w14:textId="77777777" w:rsidR="009521F4" w:rsidRDefault="00000000">
            <w:pPr>
              <w:pStyle w:val="Compact"/>
            </w:pPr>
            <w:r>
              <w:t>Client Utilities</w:t>
            </w:r>
          </w:p>
        </w:tc>
        <w:tc>
          <w:tcPr>
            <w:tcW w:w="0" w:type="auto"/>
          </w:tcPr>
          <w:p w14:paraId="3FD92694" w14:textId="77777777" w:rsidR="009521F4" w:rsidRDefault="00000000">
            <w:pPr>
              <w:pStyle w:val="Compact"/>
            </w:pPr>
            <w:r>
              <w:t>Displays database and table structure details.</w:t>
            </w:r>
          </w:p>
        </w:tc>
      </w:tr>
      <w:tr w:rsidR="009521F4" w14:paraId="190FFF12" w14:textId="77777777">
        <w:tc>
          <w:tcPr>
            <w:tcW w:w="0" w:type="auto"/>
          </w:tcPr>
          <w:p w14:paraId="7599F6CE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slap.exe</w:t>
            </w:r>
          </w:p>
        </w:tc>
        <w:tc>
          <w:tcPr>
            <w:tcW w:w="0" w:type="auto"/>
          </w:tcPr>
          <w:p w14:paraId="2E9E42E2" w14:textId="77777777" w:rsidR="009521F4" w:rsidRDefault="00000000">
            <w:pPr>
              <w:pStyle w:val="Compact"/>
            </w:pPr>
            <w:r>
              <w:t>Benchmarking Tools</w:t>
            </w:r>
          </w:p>
        </w:tc>
        <w:tc>
          <w:tcPr>
            <w:tcW w:w="0" w:type="auto"/>
          </w:tcPr>
          <w:p w14:paraId="0878B04C" w14:textId="77777777" w:rsidR="009521F4" w:rsidRDefault="00000000">
            <w:pPr>
              <w:pStyle w:val="Compact"/>
            </w:pPr>
            <w:r>
              <w:t>Load testing and benchmarking tool for MySQL performance testing.</w:t>
            </w:r>
          </w:p>
        </w:tc>
      </w:tr>
      <w:tr w:rsidR="009521F4" w14:paraId="41C9ED40" w14:textId="77777777">
        <w:tc>
          <w:tcPr>
            <w:tcW w:w="0" w:type="auto"/>
          </w:tcPr>
          <w:p w14:paraId="15B91681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dump.exe</w:t>
            </w:r>
          </w:p>
        </w:tc>
        <w:tc>
          <w:tcPr>
            <w:tcW w:w="0" w:type="auto"/>
          </w:tcPr>
          <w:p w14:paraId="78A118D8" w14:textId="77777777" w:rsidR="009521F4" w:rsidRDefault="00000000">
            <w:pPr>
              <w:pStyle w:val="Compact"/>
            </w:pPr>
            <w:r>
              <w:t>Backup &amp; Restore</w:t>
            </w:r>
          </w:p>
        </w:tc>
        <w:tc>
          <w:tcPr>
            <w:tcW w:w="0" w:type="auto"/>
          </w:tcPr>
          <w:p w14:paraId="57430955" w14:textId="77777777" w:rsidR="009521F4" w:rsidRDefault="00000000">
            <w:pPr>
              <w:pStyle w:val="Compact"/>
            </w:pPr>
            <w:r>
              <w:t>Exports database data into a file as SQL statements for backup.</w:t>
            </w:r>
          </w:p>
        </w:tc>
      </w:tr>
      <w:tr w:rsidR="009521F4" w14:paraId="2F8F7422" w14:textId="77777777">
        <w:tc>
          <w:tcPr>
            <w:tcW w:w="0" w:type="auto"/>
          </w:tcPr>
          <w:p w14:paraId="7A9F9540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pump.exe</w:t>
            </w:r>
          </w:p>
        </w:tc>
        <w:tc>
          <w:tcPr>
            <w:tcW w:w="0" w:type="auto"/>
          </w:tcPr>
          <w:p w14:paraId="572DB2C2" w14:textId="77777777" w:rsidR="009521F4" w:rsidRDefault="00000000">
            <w:pPr>
              <w:pStyle w:val="Compact"/>
            </w:pPr>
            <w:r>
              <w:t>Backup &amp; Restore</w:t>
            </w:r>
          </w:p>
        </w:tc>
        <w:tc>
          <w:tcPr>
            <w:tcW w:w="0" w:type="auto"/>
          </w:tcPr>
          <w:p w14:paraId="0F2F95B8" w14:textId="77777777" w:rsidR="009521F4" w:rsidRDefault="00000000">
            <w:pPr>
              <w:pStyle w:val="Compact"/>
            </w:pPr>
            <w:r>
              <w:t xml:space="preserve">Parallelized version of </w:t>
            </w:r>
            <w:r>
              <w:rPr>
                <w:rStyle w:val="VerbatimChar"/>
              </w:rPr>
              <w:t>mysqldump</w:t>
            </w:r>
            <w:r>
              <w:t xml:space="preserve"> for faster backups.</w:t>
            </w:r>
          </w:p>
        </w:tc>
      </w:tr>
      <w:tr w:rsidR="009521F4" w14:paraId="57A982BE" w14:textId="77777777">
        <w:tc>
          <w:tcPr>
            <w:tcW w:w="0" w:type="auto"/>
          </w:tcPr>
          <w:p w14:paraId="2D671059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import.exe</w:t>
            </w:r>
          </w:p>
        </w:tc>
        <w:tc>
          <w:tcPr>
            <w:tcW w:w="0" w:type="auto"/>
          </w:tcPr>
          <w:p w14:paraId="65EAF18F" w14:textId="77777777" w:rsidR="009521F4" w:rsidRDefault="00000000">
            <w:pPr>
              <w:pStyle w:val="Compact"/>
            </w:pPr>
            <w:r>
              <w:t>Data Import/Export</w:t>
            </w:r>
          </w:p>
        </w:tc>
        <w:tc>
          <w:tcPr>
            <w:tcW w:w="0" w:type="auto"/>
          </w:tcPr>
          <w:p w14:paraId="0141E2E1" w14:textId="77777777" w:rsidR="009521F4" w:rsidRDefault="00000000">
            <w:pPr>
              <w:pStyle w:val="Compact"/>
            </w:pPr>
            <w:r>
              <w:t>Imports data from text files into MySQL tables.</w:t>
            </w:r>
          </w:p>
        </w:tc>
      </w:tr>
      <w:tr w:rsidR="009521F4" w14:paraId="5E0CB7B1" w14:textId="77777777">
        <w:tc>
          <w:tcPr>
            <w:tcW w:w="0" w:type="auto"/>
          </w:tcPr>
          <w:p w14:paraId="1D0984EC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binlog.exe</w:t>
            </w:r>
          </w:p>
        </w:tc>
        <w:tc>
          <w:tcPr>
            <w:tcW w:w="0" w:type="auto"/>
          </w:tcPr>
          <w:p w14:paraId="113D2522" w14:textId="77777777" w:rsidR="009521F4" w:rsidRDefault="00000000">
            <w:pPr>
              <w:pStyle w:val="Compact"/>
            </w:pPr>
            <w:r>
              <w:t>Binary Log Utilities</w:t>
            </w:r>
          </w:p>
        </w:tc>
        <w:tc>
          <w:tcPr>
            <w:tcW w:w="0" w:type="auto"/>
          </w:tcPr>
          <w:p w14:paraId="71C64332" w14:textId="77777777" w:rsidR="009521F4" w:rsidRDefault="00000000">
            <w:pPr>
              <w:pStyle w:val="Compact"/>
            </w:pPr>
            <w:r>
              <w:t>Reads and processes MySQL binary logs for replication and recovery.</w:t>
            </w:r>
          </w:p>
        </w:tc>
      </w:tr>
      <w:tr w:rsidR="009521F4" w14:paraId="7FE67C84" w14:textId="77777777">
        <w:tc>
          <w:tcPr>
            <w:tcW w:w="0" w:type="auto"/>
          </w:tcPr>
          <w:p w14:paraId="28EFFC1C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upgrade.exe</w:t>
            </w:r>
          </w:p>
        </w:tc>
        <w:tc>
          <w:tcPr>
            <w:tcW w:w="0" w:type="auto"/>
          </w:tcPr>
          <w:p w14:paraId="19A78CD9" w14:textId="77777777" w:rsidR="009521F4" w:rsidRDefault="00000000">
            <w:pPr>
              <w:pStyle w:val="Compact"/>
            </w:pPr>
            <w:r>
              <w:t>Upgrade &amp; Maintenance</w:t>
            </w:r>
          </w:p>
        </w:tc>
        <w:tc>
          <w:tcPr>
            <w:tcW w:w="0" w:type="auto"/>
          </w:tcPr>
          <w:p w14:paraId="4BD33008" w14:textId="77777777" w:rsidR="009521F4" w:rsidRDefault="00000000">
            <w:pPr>
              <w:pStyle w:val="Compact"/>
            </w:pPr>
            <w:r>
              <w:t>Upgrades MySQL databases after an update to a new version.</w:t>
            </w:r>
          </w:p>
        </w:tc>
      </w:tr>
      <w:tr w:rsidR="009521F4" w14:paraId="0174E392" w14:textId="77777777">
        <w:tc>
          <w:tcPr>
            <w:tcW w:w="0" w:type="auto"/>
          </w:tcPr>
          <w:p w14:paraId="4843DD72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secure_installation.exe</w:t>
            </w:r>
          </w:p>
        </w:tc>
        <w:tc>
          <w:tcPr>
            <w:tcW w:w="0" w:type="auto"/>
          </w:tcPr>
          <w:p w14:paraId="6E93443D" w14:textId="77777777" w:rsidR="009521F4" w:rsidRDefault="00000000">
            <w:pPr>
              <w:pStyle w:val="Compact"/>
            </w:pPr>
            <w:r>
              <w:t>Security</w:t>
            </w:r>
          </w:p>
        </w:tc>
        <w:tc>
          <w:tcPr>
            <w:tcW w:w="0" w:type="auto"/>
          </w:tcPr>
          <w:p w14:paraId="22ADD298" w14:textId="77777777" w:rsidR="009521F4" w:rsidRDefault="00000000">
            <w:pPr>
              <w:pStyle w:val="Compact"/>
            </w:pPr>
            <w:r>
              <w:t>Performs initial security setup, like setting a root password and removing anonymous users.</w:t>
            </w:r>
          </w:p>
        </w:tc>
      </w:tr>
      <w:tr w:rsidR="009521F4" w14:paraId="17A4AA00" w14:textId="77777777">
        <w:tc>
          <w:tcPr>
            <w:tcW w:w="0" w:type="auto"/>
          </w:tcPr>
          <w:p w14:paraId="7C4AFD0D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config_editor.exe</w:t>
            </w:r>
          </w:p>
        </w:tc>
        <w:tc>
          <w:tcPr>
            <w:tcW w:w="0" w:type="auto"/>
          </w:tcPr>
          <w:p w14:paraId="63DAD196" w14:textId="77777777" w:rsidR="009521F4" w:rsidRDefault="00000000">
            <w:pPr>
              <w:pStyle w:val="Compact"/>
            </w:pPr>
            <w:r>
              <w:t>Configuration Tools</w:t>
            </w:r>
          </w:p>
        </w:tc>
        <w:tc>
          <w:tcPr>
            <w:tcW w:w="0" w:type="auto"/>
          </w:tcPr>
          <w:p w14:paraId="5CA7423B" w14:textId="77777777" w:rsidR="009521F4" w:rsidRDefault="00000000">
            <w:pPr>
              <w:pStyle w:val="Compact"/>
            </w:pPr>
            <w:r>
              <w:t>Manages MySQL login credentials securely in an encrypted configuration file.</w:t>
            </w:r>
          </w:p>
        </w:tc>
      </w:tr>
      <w:tr w:rsidR="009521F4" w14:paraId="59BEFF92" w14:textId="77777777">
        <w:tc>
          <w:tcPr>
            <w:tcW w:w="0" w:type="auto"/>
          </w:tcPr>
          <w:p w14:paraId="231A904D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tzinfo_to_sql.exe</w:t>
            </w:r>
          </w:p>
        </w:tc>
        <w:tc>
          <w:tcPr>
            <w:tcW w:w="0" w:type="auto"/>
          </w:tcPr>
          <w:p w14:paraId="4D1EACB1" w14:textId="77777777" w:rsidR="009521F4" w:rsidRDefault="00000000">
            <w:pPr>
              <w:pStyle w:val="Compact"/>
            </w:pPr>
            <w:r>
              <w:t>Time Zone Management</w:t>
            </w:r>
          </w:p>
        </w:tc>
        <w:tc>
          <w:tcPr>
            <w:tcW w:w="0" w:type="auto"/>
          </w:tcPr>
          <w:p w14:paraId="2CD3F086" w14:textId="77777777" w:rsidR="009521F4" w:rsidRDefault="00000000">
            <w:pPr>
              <w:pStyle w:val="Compact"/>
            </w:pPr>
            <w:r>
              <w:t>Converts system time zone data into MySQL-compatible format.</w:t>
            </w:r>
          </w:p>
        </w:tc>
      </w:tr>
      <w:tr w:rsidR="009521F4" w14:paraId="244848E3" w14:textId="77777777">
        <w:tc>
          <w:tcPr>
            <w:tcW w:w="0" w:type="auto"/>
          </w:tcPr>
          <w:p w14:paraId="0F5F7B67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ssl_rsa_setup.exe</w:t>
            </w:r>
          </w:p>
        </w:tc>
        <w:tc>
          <w:tcPr>
            <w:tcW w:w="0" w:type="auto"/>
          </w:tcPr>
          <w:p w14:paraId="5D0DDF74" w14:textId="77777777" w:rsidR="009521F4" w:rsidRDefault="00000000">
            <w:pPr>
              <w:pStyle w:val="Compact"/>
            </w:pPr>
            <w:r>
              <w:t>Security</w:t>
            </w:r>
          </w:p>
        </w:tc>
        <w:tc>
          <w:tcPr>
            <w:tcW w:w="0" w:type="auto"/>
          </w:tcPr>
          <w:p w14:paraId="78425874" w14:textId="77777777" w:rsidR="009521F4" w:rsidRDefault="00000000">
            <w:pPr>
              <w:pStyle w:val="Compact"/>
            </w:pPr>
            <w:r>
              <w:t>Generates SSL certificates and RSA key pairs for secure connections.</w:t>
            </w:r>
          </w:p>
        </w:tc>
      </w:tr>
      <w:tr w:rsidR="009521F4" w14:paraId="10F4140D" w14:textId="77777777">
        <w:tc>
          <w:tcPr>
            <w:tcW w:w="0" w:type="auto"/>
          </w:tcPr>
          <w:p w14:paraId="0420F1ED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_migrate_keyring.exe</w:t>
            </w:r>
          </w:p>
        </w:tc>
        <w:tc>
          <w:tcPr>
            <w:tcW w:w="0" w:type="auto"/>
          </w:tcPr>
          <w:p w14:paraId="7EEDD32E" w14:textId="77777777" w:rsidR="009521F4" w:rsidRDefault="00000000">
            <w:pPr>
              <w:pStyle w:val="Compact"/>
            </w:pPr>
            <w:r>
              <w:t>Key Management</w:t>
            </w:r>
          </w:p>
        </w:tc>
        <w:tc>
          <w:tcPr>
            <w:tcW w:w="0" w:type="auto"/>
          </w:tcPr>
          <w:p w14:paraId="04CB93DC" w14:textId="77777777" w:rsidR="009521F4" w:rsidRDefault="00000000">
            <w:pPr>
              <w:pStyle w:val="Compact"/>
            </w:pPr>
            <w:r>
              <w:t>Migrates keyring encryption keys between storage backends.</w:t>
            </w:r>
          </w:p>
        </w:tc>
      </w:tr>
      <w:tr w:rsidR="009521F4" w14:paraId="4C93BFF6" w14:textId="77777777">
        <w:tc>
          <w:tcPr>
            <w:tcW w:w="0" w:type="auto"/>
          </w:tcPr>
          <w:p w14:paraId="7EB1E1E1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router.exe</w:t>
            </w:r>
          </w:p>
        </w:tc>
        <w:tc>
          <w:tcPr>
            <w:tcW w:w="0" w:type="auto"/>
          </w:tcPr>
          <w:p w14:paraId="0933668F" w14:textId="77777777" w:rsidR="009521F4" w:rsidRDefault="00000000">
            <w:pPr>
              <w:pStyle w:val="Compact"/>
            </w:pPr>
            <w:r>
              <w:t>MySQL Router</w:t>
            </w:r>
          </w:p>
        </w:tc>
        <w:tc>
          <w:tcPr>
            <w:tcW w:w="0" w:type="auto"/>
          </w:tcPr>
          <w:p w14:paraId="13F22C22" w14:textId="77777777" w:rsidR="009521F4" w:rsidRDefault="00000000">
            <w:pPr>
              <w:pStyle w:val="Compact"/>
            </w:pPr>
            <w:r>
              <w:t>MySQL Router process for high availability and load balancing.</w:t>
            </w:r>
          </w:p>
        </w:tc>
      </w:tr>
      <w:tr w:rsidR="009521F4" w14:paraId="26E86909" w14:textId="77777777">
        <w:tc>
          <w:tcPr>
            <w:tcW w:w="0" w:type="auto"/>
          </w:tcPr>
          <w:p w14:paraId="5B380F44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mysqlrouter_keyring.exe</w:t>
            </w:r>
          </w:p>
        </w:tc>
        <w:tc>
          <w:tcPr>
            <w:tcW w:w="0" w:type="auto"/>
          </w:tcPr>
          <w:p w14:paraId="10AE87CF" w14:textId="77777777" w:rsidR="009521F4" w:rsidRDefault="00000000">
            <w:pPr>
              <w:pStyle w:val="Compact"/>
            </w:pPr>
            <w:r>
              <w:t>MySQL Router</w:t>
            </w:r>
          </w:p>
        </w:tc>
        <w:tc>
          <w:tcPr>
            <w:tcW w:w="0" w:type="auto"/>
          </w:tcPr>
          <w:p w14:paraId="129CDD74" w14:textId="77777777" w:rsidR="009521F4" w:rsidRDefault="00000000">
            <w:pPr>
              <w:pStyle w:val="Compact"/>
            </w:pPr>
            <w:r>
              <w:t>Manages keyring encryption keys for MySQL Router.</w:t>
            </w:r>
          </w:p>
        </w:tc>
      </w:tr>
      <w:tr w:rsidR="009521F4" w14:paraId="6E30100E" w14:textId="77777777">
        <w:tc>
          <w:tcPr>
            <w:tcW w:w="0" w:type="auto"/>
          </w:tcPr>
          <w:p w14:paraId="3D123318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router_passwd.exe</w:t>
            </w:r>
          </w:p>
        </w:tc>
        <w:tc>
          <w:tcPr>
            <w:tcW w:w="0" w:type="auto"/>
          </w:tcPr>
          <w:p w14:paraId="7E3EFBBA" w14:textId="77777777" w:rsidR="009521F4" w:rsidRDefault="00000000">
            <w:pPr>
              <w:pStyle w:val="Compact"/>
            </w:pPr>
            <w:r>
              <w:t>MySQL Router</w:t>
            </w:r>
          </w:p>
        </w:tc>
        <w:tc>
          <w:tcPr>
            <w:tcW w:w="0" w:type="auto"/>
          </w:tcPr>
          <w:p w14:paraId="514C10DF" w14:textId="77777777" w:rsidR="009521F4" w:rsidRDefault="00000000">
            <w:pPr>
              <w:pStyle w:val="Compact"/>
            </w:pPr>
            <w:r>
              <w:t>Encrypts passwords for use in MySQL Router configuration.</w:t>
            </w:r>
          </w:p>
        </w:tc>
      </w:tr>
      <w:tr w:rsidR="009521F4" w14:paraId="1A9006D8" w14:textId="77777777">
        <w:tc>
          <w:tcPr>
            <w:tcW w:w="0" w:type="auto"/>
          </w:tcPr>
          <w:p w14:paraId="44E4C925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router_plugin_info.exe</w:t>
            </w:r>
          </w:p>
        </w:tc>
        <w:tc>
          <w:tcPr>
            <w:tcW w:w="0" w:type="auto"/>
          </w:tcPr>
          <w:p w14:paraId="18056530" w14:textId="77777777" w:rsidR="009521F4" w:rsidRDefault="00000000">
            <w:pPr>
              <w:pStyle w:val="Compact"/>
            </w:pPr>
            <w:r>
              <w:t>MySQL Router</w:t>
            </w:r>
          </w:p>
        </w:tc>
        <w:tc>
          <w:tcPr>
            <w:tcW w:w="0" w:type="auto"/>
          </w:tcPr>
          <w:p w14:paraId="2207A6A0" w14:textId="77777777" w:rsidR="009521F4" w:rsidRDefault="00000000">
            <w:pPr>
              <w:pStyle w:val="Compact"/>
            </w:pPr>
            <w:r>
              <w:t>Displays information about installed MySQL Router plugins.</w:t>
            </w:r>
          </w:p>
        </w:tc>
      </w:tr>
      <w:tr w:rsidR="009521F4" w14:paraId="5099DEC6" w14:textId="77777777">
        <w:tc>
          <w:tcPr>
            <w:tcW w:w="0" w:type="auto"/>
          </w:tcPr>
          <w:p w14:paraId="22634138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sqlcheck.exe</w:t>
            </w:r>
          </w:p>
        </w:tc>
        <w:tc>
          <w:tcPr>
            <w:tcW w:w="0" w:type="auto"/>
          </w:tcPr>
          <w:p w14:paraId="54C9D663" w14:textId="77777777" w:rsidR="009521F4" w:rsidRDefault="00000000">
            <w:pPr>
              <w:pStyle w:val="Compact"/>
            </w:pPr>
            <w:r>
              <w:t>Database Maintenance</w:t>
            </w:r>
          </w:p>
        </w:tc>
        <w:tc>
          <w:tcPr>
            <w:tcW w:w="0" w:type="auto"/>
          </w:tcPr>
          <w:p w14:paraId="5E327405" w14:textId="77777777" w:rsidR="009521F4" w:rsidRDefault="00000000">
            <w:pPr>
              <w:pStyle w:val="Compact"/>
            </w:pPr>
            <w:r>
              <w:t>Checks, repairs, and optimizes MySQL tables.</w:t>
            </w:r>
          </w:p>
        </w:tc>
      </w:tr>
      <w:tr w:rsidR="009521F4" w14:paraId="03DA95F4" w14:textId="77777777">
        <w:tc>
          <w:tcPr>
            <w:tcW w:w="0" w:type="auto"/>
          </w:tcPr>
          <w:p w14:paraId="3A042E8B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ibd2sdi.exe</w:t>
            </w:r>
          </w:p>
        </w:tc>
        <w:tc>
          <w:tcPr>
            <w:tcW w:w="0" w:type="auto"/>
          </w:tcPr>
          <w:p w14:paraId="4D7A5174" w14:textId="77777777" w:rsidR="009521F4" w:rsidRDefault="00000000">
            <w:pPr>
              <w:pStyle w:val="Compact"/>
            </w:pPr>
            <w:r>
              <w:t>Storage Engine Tools</w:t>
            </w:r>
          </w:p>
        </w:tc>
        <w:tc>
          <w:tcPr>
            <w:tcW w:w="0" w:type="auto"/>
          </w:tcPr>
          <w:p w14:paraId="6893A981" w14:textId="77777777" w:rsidR="009521F4" w:rsidRDefault="00000000">
            <w:pPr>
              <w:pStyle w:val="Compact"/>
            </w:pPr>
            <w:r>
              <w:t>Extracts serialized dictionary information (SDI) from InnoDB tablespaces.</w:t>
            </w:r>
          </w:p>
        </w:tc>
      </w:tr>
      <w:tr w:rsidR="009521F4" w14:paraId="2E906D98" w14:textId="77777777">
        <w:tc>
          <w:tcPr>
            <w:tcW w:w="0" w:type="auto"/>
          </w:tcPr>
          <w:p w14:paraId="73B76E2E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innochecksum.exe</w:t>
            </w:r>
          </w:p>
        </w:tc>
        <w:tc>
          <w:tcPr>
            <w:tcW w:w="0" w:type="auto"/>
          </w:tcPr>
          <w:p w14:paraId="5F0AD1EC" w14:textId="77777777" w:rsidR="009521F4" w:rsidRDefault="00000000">
            <w:pPr>
              <w:pStyle w:val="Compact"/>
            </w:pPr>
            <w:r>
              <w:t>Storage Engine Tools</w:t>
            </w:r>
          </w:p>
        </w:tc>
        <w:tc>
          <w:tcPr>
            <w:tcW w:w="0" w:type="auto"/>
          </w:tcPr>
          <w:p w14:paraId="3D242446" w14:textId="77777777" w:rsidR="009521F4" w:rsidRDefault="00000000">
            <w:pPr>
              <w:pStyle w:val="Compact"/>
            </w:pPr>
            <w:r>
              <w:t>Verifies and calculates checksums for InnoDB tablespaces.</w:t>
            </w:r>
          </w:p>
        </w:tc>
      </w:tr>
      <w:tr w:rsidR="009521F4" w14:paraId="0FFEB979" w14:textId="77777777">
        <w:tc>
          <w:tcPr>
            <w:tcW w:w="0" w:type="auto"/>
          </w:tcPr>
          <w:p w14:paraId="75C923BA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isamchk.exe</w:t>
            </w:r>
          </w:p>
        </w:tc>
        <w:tc>
          <w:tcPr>
            <w:tcW w:w="0" w:type="auto"/>
          </w:tcPr>
          <w:p w14:paraId="406C89A9" w14:textId="77777777" w:rsidR="009521F4" w:rsidRDefault="00000000">
            <w:pPr>
              <w:pStyle w:val="Compact"/>
            </w:pPr>
            <w:r>
              <w:t>MyISAM Tools</w:t>
            </w:r>
          </w:p>
        </w:tc>
        <w:tc>
          <w:tcPr>
            <w:tcW w:w="0" w:type="auto"/>
          </w:tcPr>
          <w:p w14:paraId="1EE9F23C" w14:textId="77777777" w:rsidR="009521F4" w:rsidRDefault="00000000">
            <w:pPr>
              <w:pStyle w:val="Compact"/>
            </w:pPr>
            <w:r>
              <w:t>Checks, repairs, and optimizes MyISAM tables.</w:t>
            </w:r>
          </w:p>
        </w:tc>
      </w:tr>
      <w:tr w:rsidR="009521F4" w14:paraId="2A9D468E" w14:textId="77777777">
        <w:tc>
          <w:tcPr>
            <w:tcW w:w="0" w:type="auto"/>
          </w:tcPr>
          <w:p w14:paraId="3A1E09FC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isam_ftdump.exe</w:t>
            </w:r>
          </w:p>
        </w:tc>
        <w:tc>
          <w:tcPr>
            <w:tcW w:w="0" w:type="auto"/>
          </w:tcPr>
          <w:p w14:paraId="2D71D6C6" w14:textId="77777777" w:rsidR="009521F4" w:rsidRDefault="00000000">
            <w:pPr>
              <w:pStyle w:val="Compact"/>
            </w:pPr>
            <w:r>
              <w:t>MyISAM Tools</w:t>
            </w:r>
          </w:p>
        </w:tc>
        <w:tc>
          <w:tcPr>
            <w:tcW w:w="0" w:type="auto"/>
          </w:tcPr>
          <w:p w14:paraId="034935B0" w14:textId="77777777" w:rsidR="009521F4" w:rsidRDefault="00000000">
            <w:pPr>
              <w:pStyle w:val="Compact"/>
            </w:pPr>
            <w:r>
              <w:t>Dumps full-text index information from MyISAM tables.</w:t>
            </w:r>
          </w:p>
        </w:tc>
      </w:tr>
      <w:tr w:rsidR="009521F4" w14:paraId="5E351847" w14:textId="77777777">
        <w:tc>
          <w:tcPr>
            <w:tcW w:w="0" w:type="auto"/>
          </w:tcPr>
          <w:p w14:paraId="6EA8701B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isamlog.exe</w:t>
            </w:r>
          </w:p>
        </w:tc>
        <w:tc>
          <w:tcPr>
            <w:tcW w:w="0" w:type="auto"/>
          </w:tcPr>
          <w:p w14:paraId="4EE1A755" w14:textId="77777777" w:rsidR="009521F4" w:rsidRDefault="00000000">
            <w:pPr>
              <w:pStyle w:val="Compact"/>
            </w:pPr>
            <w:r>
              <w:t>MyISAM Tools</w:t>
            </w:r>
          </w:p>
        </w:tc>
        <w:tc>
          <w:tcPr>
            <w:tcW w:w="0" w:type="auto"/>
          </w:tcPr>
          <w:p w14:paraId="41DD3488" w14:textId="77777777" w:rsidR="009521F4" w:rsidRDefault="00000000">
            <w:pPr>
              <w:pStyle w:val="Compact"/>
            </w:pPr>
            <w:r>
              <w:t>Reads and processes MyISAM log files.</w:t>
            </w:r>
          </w:p>
        </w:tc>
      </w:tr>
      <w:tr w:rsidR="009521F4" w14:paraId="7036ECD0" w14:textId="77777777">
        <w:tc>
          <w:tcPr>
            <w:tcW w:w="0" w:type="auto"/>
          </w:tcPr>
          <w:p w14:paraId="35F13196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isampack.exe</w:t>
            </w:r>
          </w:p>
        </w:tc>
        <w:tc>
          <w:tcPr>
            <w:tcW w:w="0" w:type="auto"/>
          </w:tcPr>
          <w:p w14:paraId="01082083" w14:textId="77777777" w:rsidR="009521F4" w:rsidRDefault="00000000">
            <w:pPr>
              <w:pStyle w:val="Compact"/>
            </w:pPr>
            <w:r>
              <w:t>MyISAM Tools</w:t>
            </w:r>
          </w:p>
        </w:tc>
        <w:tc>
          <w:tcPr>
            <w:tcW w:w="0" w:type="auto"/>
          </w:tcPr>
          <w:p w14:paraId="2FD3ECFA" w14:textId="77777777" w:rsidR="009521F4" w:rsidRDefault="00000000">
            <w:pPr>
              <w:pStyle w:val="Compact"/>
            </w:pPr>
            <w:r>
              <w:t>Compresses MyISAM tables to save space.</w:t>
            </w:r>
          </w:p>
        </w:tc>
      </w:tr>
      <w:tr w:rsidR="009521F4" w14:paraId="03A3CDD0" w14:textId="77777777">
        <w:tc>
          <w:tcPr>
            <w:tcW w:w="0" w:type="auto"/>
          </w:tcPr>
          <w:p w14:paraId="0627E389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my_print_defaults.exe</w:t>
            </w:r>
          </w:p>
        </w:tc>
        <w:tc>
          <w:tcPr>
            <w:tcW w:w="0" w:type="auto"/>
          </w:tcPr>
          <w:p w14:paraId="4350B34B" w14:textId="77777777" w:rsidR="009521F4" w:rsidRDefault="00000000">
            <w:pPr>
              <w:pStyle w:val="Compact"/>
            </w:pPr>
            <w:r>
              <w:t>Configuration Tools</w:t>
            </w:r>
          </w:p>
        </w:tc>
        <w:tc>
          <w:tcPr>
            <w:tcW w:w="0" w:type="auto"/>
          </w:tcPr>
          <w:p w14:paraId="09FB2AC0" w14:textId="77777777" w:rsidR="009521F4" w:rsidRDefault="00000000">
            <w:pPr>
              <w:pStyle w:val="Compact"/>
            </w:pPr>
            <w:r>
              <w:t>Displays MySQL configuration settings based on option files.</w:t>
            </w:r>
          </w:p>
        </w:tc>
      </w:tr>
      <w:tr w:rsidR="009521F4" w14:paraId="5965228F" w14:textId="77777777">
        <w:tc>
          <w:tcPr>
            <w:tcW w:w="0" w:type="auto"/>
          </w:tcPr>
          <w:p w14:paraId="3E1B51AB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lz4_decompress.exe</w:t>
            </w:r>
          </w:p>
        </w:tc>
        <w:tc>
          <w:tcPr>
            <w:tcW w:w="0" w:type="auto"/>
          </w:tcPr>
          <w:p w14:paraId="3918F44C" w14:textId="77777777" w:rsidR="009521F4" w:rsidRDefault="00000000">
            <w:pPr>
              <w:pStyle w:val="Compact"/>
            </w:pPr>
            <w:r>
              <w:t>Compression Utilities</w:t>
            </w:r>
          </w:p>
        </w:tc>
        <w:tc>
          <w:tcPr>
            <w:tcW w:w="0" w:type="auto"/>
          </w:tcPr>
          <w:p w14:paraId="0D60E606" w14:textId="77777777" w:rsidR="009521F4" w:rsidRDefault="00000000">
            <w:pPr>
              <w:pStyle w:val="Compact"/>
            </w:pPr>
            <w:r>
              <w:t>Decompresses LZ4-compressed data files used by MySQL.</w:t>
            </w:r>
          </w:p>
        </w:tc>
      </w:tr>
      <w:tr w:rsidR="009521F4" w14:paraId="152511C4" w14:textId="77777777">
        <w:tc>
          <w:tcPr>
            <w:tcW w:w="0" w:type="auto"/>
          </w:tcPr>
          <w:p w14:paraId="17EBB280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zlib_decompress.exe</w:t>
            </w:r>
          </w:p>
        </w:tc>
        <w:tc>
          <w:tcPr>
            <w:tcW w:w="0" w:type="auto"/>
          </w:tcPr>
          <w:p w14:paraId="482B9737" w14:textId="77777777" w:rsidR="009521F4" w:rsidRDefault="00000000">
            <w:pPr>
              <w:pStyle w:val="Compact"/>
            </w:pPr>
            <w:r>
              <w:t>Compression Utilities</w:t>
            </w:r>
          </w:p>
        </w:tc>
        <w:tc>
          <w:tcPr>
            <w:tcW w:w="0" w:type="auto"/>
          </w:tcPr>
          <w:p w14:paraId="4B54F418" w14:textId="77777777" w:rsidR="009521F4" w:rsidRDefault="00000000">
            <w:pPr>
              <w:pStyle w:val="Compact"/>
            </w:pPr>
            <w:r>
              <w:t>Decompresses zlib-compressed data files used by MySQL.</w:t>
            </w:r>
          </w:p>
        </w:tc>
      </w:tr>
      <w:tr w:rsidR="009521F4" w14:paraId="28D96AD4" w14:textId="77777777">
        <w:tc>
          <w:tcPr>
            <w:tcW w:w="0" w:type="auto"/>
          </w:tcPr>
          <w:p w14:paraId="4A2745E6" w14:textId="77777777" w:rsidR="009521F4" w:rsidRDefault="00000000">
            <w:pPr>
              <w:pStyle w:val="Compact"/>
            </w:pPr>
            <w:r>
              <w:rPr>
                <w:b/>
                <w:bCs/>
              </w:rPr>
              <w:t>perror.exe</w:t>
            </w:r>
          </w:p>
        </w:tc>
        <w:tc>
          <w:tcPr>
            <w:tcW w:w="0" w:type="auto"/>
          </w:tcPr>
          <w:p w14:paraId="5FB15D26" w14:textId="77777777" w:rsidR="009521F4" w:rsidRDefault="00000000">
            <w:pPr>
              <w:pStyle w:val="Compact"/>
            </w:pPr>
            <w:r>
              <w:t>Error Handling</w:t>
            </w:r>
          </w:p>
        </w:tc>
        <w:tc>
          <w:tcPr>
            <w:tcW w:w="0" w:type="auto"/>
          </w:tcPr>
          <w:p w14:paraId="324F576B" w14:textId="77777777" w:rsidR="009521F4" w:rsidRDefault="00000000">
            <w:pPr>
              <w:pStyle w:val="Compact"/>
            </w:pPr>
            <w:r>
              <w:t>Displays descriptions for MySQL and system error codes.</w:t>
            </w:r>
          </w:p>
        </w:tc>
      </w:tr>
    </w:tbl>
    <w:p w14:paraId="37E42161" w14:textId="77777777" w:rsidR="009521F4" w:rsidRDefault="00000000">
      <w:r>
        <w:pict w14:anchorId="4E921BFA">
          <v:rect id="_x0000_i1025" style="width:0;height:1.5pt" o:hralign="center" o:hrstd="t" o:hr="t"/>
        </w:pict>
      </w:r>
    </w:p>
    <w:p w14:paraId="58D969D4" w14:textId="77777777" w:rsidR="00B85815" w:rsidRDefault="00B85815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1" w:name="mysqld.exe---the-mysql-server"/>
      <w:bookmarkEnd w:id="0"/>
      <w:r>
        <w:rPr>
          <w:rStyle w:val="VerbatimChar"/>
        </w:rPr>
        <w:br w:type="page"/>
      </w:r>
    </w:p>
    <w:p w14:paraId="45E16253" w14:textId="13846312" w:rsidR="009521F4" w:rsidRDefault="00000000">
      <w:pPr>
        <w:pStyle w:val="Heading1"/>
      </w:pPr>
      <w:r>
        <w:rPr>
          <w:rStyle w:val="VerbatimChar"/>
        </w:rPr>
        <w:lastRenderedPageBreak/>
        <w:t>mysqld.exe</w:t>
      </w:r>
      <w:r>
        <w:t xml:space="preserve"> - The MySQL Server</w:t>
      </w:r>
    </w:p>
    <w:p w14:paraId="7285ED0E" w14:textId="77777777" w:rsidR="009521F4" w:rsidRDefault="00000000">
      <w:pPr>
        <w:numPr>
          <w:ilvl w:val="0"/>
          <w:numId w:val="2"/>
        </w:numPr>
      </w:pPr>
      <w:r>
        <w:rPr>
          <w:b/>
          <w:bCs/>
        </w:rPr>
        <w:t>What It Is</w:t>
      </w:r>
      <w:r>
        <w:t>: The core MySQL database server that manages data storage, queries, and client connections.</w:t>
      </w:r>
    </w:p>
    <w:p w14:paraId="16E4294D" w14:textId="77777777" w:rsidR="009521F4" w:rsidRDefault="00000000">
      <w:pPr>
        <w:numPr>
          <w:ilvl w:val="0"/>
          <w:numId w:val="2"/>
        </w:numPr>
      </w:pPr>
      <w:r>
        <w:rPr>
          <w:b/>
          <w:bCs/>
        </w:rPr>
        <w:t>Key Operations</w:t>
      </w:r>
      <w:r>
        <w:t>:</w:t>
      </w:r>
    </w:p>
    <w:p w14:paraId="4A112226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tarts the Server</w:t>
      </w:r>
      <w:r>
        <w:t xml:space="preserve"> – Runs MySQL and waits for client connections.</w:t>
      </w:r>
    </w:p>
    <w:p w14:paraId="0E57E7F8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Handles Data</w:t>
      </w:r>
      <w:r>
        <w:t xml:space="preserve"> – Reads, writes, updates, and deletes records.</w:t>
      </w:r>
    </w:p>
    <w:p w14:paraId="5D6AD89A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Manages Multiple Users</w:t>
      </w:r>
      <w:r>
        <w:t xml:space="preserve"> – Supports concurrent connections efficiently.</w:t>
      </w:r>
    </w:p>
    <w:p w14:paraId="67047F08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Authenticates Users</w:t>
      </w:r>
      <w:r>
        <w:t xml:space="preserve"> – Enforces login credentials and access control.</w:t>
      </w:r>
    </w:p>
    <w:p w14:paraId="328A561C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Logs Events</w:t>
      </w:r>
      <w:r>
        <w:t xml:space="preserve"> – Tracks errors, slow queries, and general activity.</w:t>
      </w:r>
    </w:p>
    <w:p w14:paraId="001641D9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Reads Configuration</w:t>
      </w:r>
      <w:r>
        <w:t xml:space="preserve"> – Uses </w:t>
      </w:r>
      <w:r>
        <w:rPr>
          <w:rStyle w:val="VerbatimChar"/>
        </w:rPr>
        <w:t>my.cnf</w:t>
      </w:r>
      <w:r>
        <w:t xml:space="preserve"> or </w:t>
      </w:r>
      <w:r>
        <w:rPr>
          <w:rStyle w:val="VerbatimChar"/>
        </w:rPr>
        <w:t>my.ini</w:t>
      </w:r>
      <w:r>
        <w:t xml:space="preserve"> for settings.</w:t>
      </w:r>
    </w:p>
    <w:p w14:paraId="70E8D4DB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upports Replication</w:t>
      </w:r>
      <w:r>
        <w:t xml:space="preserve"> – Syncs databases across multiple servers.</w:t>
      </w:r>
    </w:p>
    <w:p w14:paraId="2F3ACA26" w14:textId="77777777" w:rsidR="009521F4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huts Down Safely</w:t>
      </w:r>
      <w:r>
        <w:t xml:space="preserve"> – Ensures data integrity during shutdown.</w:t>
      </w:r>
    </w:p>
    <w:p w14:paraId="7D69ED57" w14:textId="77777777" w:rsidR="009521F4" w:rsidRDefault="00000000">
      <w:pPr>
        <w:numPr>
          <w:ilvl w:val="0"/>
          <w:numId w:val="2"/>
        </w:numPr>
      </w:pPr>
      <w:r>
        <w:rPr>
          <w:b/>
          <w:bCs/>
        </w:rPr>
        <w:t>Common Options</w:t>
      </w:r>
      <w:r>
        <w:t>:</w:t>
      </w:r>
    </w:p>
    <w:p w14:paraId="63C32521" w14:textId="77777777" w:rsidR="009521F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--port=3307</w:t>
      </w:r>
      <w:r>
        <w:t xml:space="preserve"> → Runs MySQL on a different port.</w:t>
      </w:r>
    </w:p>
    <w:p w14:paraId="50744D03" w14:textId="77777777" w:rsidR="009521F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--datadir="C:\mysql\data"</w:t>
      </w:r>
      <w:r>
        <w:t xml:space="preserve"> → Sets database storage location.</w:t>
      </w:r>
    </w:p>
    <w:p w14:paraId="18BB46C1" w14:textId="77777777" w:rsidR="009521F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--user=mysql</w:t>
      </w:r>
      <w:r>
        <w:t xml:space="preserve"> → Runs under a specific user.</w:t>
      </w:r>
    </w:p>
    <w:p w14:paraId="63962BB5" w14:textId="77777777" w:rsidR="009521F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--log-error="errors.log"</w:t>
      </w:r>
      <w:r>
        <w:t xml:space="preserve"> → Saves error logs.</w:t>
      </w:r>
    </w:p>
    <w:p w14:paraId="1317B78B" w14:textId="77777777" w:rsidR="009521F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--defaults-file="config.ini"</w:t>
      </w:r>
      <w:r>
        <w:t xml:space="preserve"> → Loads a custom config file.</w:t>
      </w:r>
    </w:p>
    <w:p w14:paraId="0FE8FB7B" w14:textId="77777777" w:rsidR="009521F4" w:rsidRDefault="00000000">
      <w:pPr>
        <w:numPr>
          <w:ilvl w:val="0"/>
          <w:numId w:val="2"/>
        </w:numPr>
      </w:pPr>
      <w:r>
        <w:rPr>
          <w:b/>
          <w:bCs/>
        </w:rPr>
        <w:t>Check Available Options</w:t>
      </w:r>
      <w:r>
        <w:t>:</w:t>
      </w:r>
    </w:p>
    <w:p w14:paraId="7804690F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d</w:t>
      </w:r>
      <w:r>
        <w:rPr>
          <w:rStyle w:val="NormalTok"/>
        </w:rPr>
        <w:t xml:space="preserve"> </w:t>
      </w:r>
      <w:r>
        <w:rPr>
          <w:rStyle w:val="AttributeTok"/>
        </w:rPr>
        <w:t>--verbose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5C3F5A4F" w14:textId="1C1BE49C" w:rsidR="009521F4" w:rsidRDefault="009521F4"/>
    <w:p w14:paraId="640636AC" w14:textId="77777777" w:rsidR="00730A61" w:rsidRDefault="00730A61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2" w:name="mysql.exe---mysql-command-line-client"/>
      <w:bookmarkEnd w:id="1"/>
      <w:r>
        <w:rPr>
          <w:rStyle w:val="VerbatimChar"/>
        </w:rPr>
        <w:br w:type="page"/>
      </w:r>
    </w:p>
    <w:p w14:paraId="05787E44" w14:textId="22E5C6BE" w:rsidR="009521F4" w:rsidRDefault="00000000">
      <w:pPr>
        <w:pStyle w:val="Heading1"/>
      </w:pPr>
      <w:r>
        <w:rPr>
          <w:rStyle w:val="VerbatimChar"/>
        </w:rPr>
        <w:lastRenderedPageBreak/>
        <w:t>mysql.exe</w:t>
      </w:r>
      <w:r>
        <w:t xml:space="preserve"> - MySQL Command-Line Client</w:t>
      </w:r>
    </w:p>
    <w:p w14:paraId="7A90A9F3" w14:textId="77777777" w:rsidR="009521F4" w:rsidRDefault="00000000">
      <w:pPr>
        <w:numPr>
          <w:ilvl w:val="0"/>
          <w:numId w:val="5"/>
        </w:numPr>
      </w:pPr>
      <w:r>
        <w:rPr>
          <w:b/>
          <w:bCs/>
        </w:rPr>
        <w:t>What It Is</w:t>
      </w:r>
      <w:r>
        <w:t>: A command-line client tool to interact with the MySQL server.</w:t>
      </w:r>
    </w:p>
    <w:p w14:paraId="1AD4D8C6" w14:textId="77777777" w:rsidR="009521F4" w:rsidRDefault="00000000">
      <w:pPr>
        <w:numPr>
          <w:ilvl w:val="0"/>
          <w:numId w:val="5"/>
        </w:numPr>
      </w:pPr>
      <w:r>
        <w:rPr>
          <w:b/>
          <w:bCs/>
        </w:rPr>
        <w:t>Key Operations</w:t>
      </w:r>
      <w:r>
        <w:t>:</w:t>
      </w:r>
    </w:p>
    <w:p w14:paraId="728CE364" w14:textId="77777777" w:rsidR="009521F4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Connects to MySQL Server</w:t>
      </w:r>
      <w:r>
        <w:t xml:space="preserve"> – Allows users to execute SQL queries.</w:t>
      </w:r>
    </w:p>
    <w:p w14:paraId="21FC6DC3" w14:textId="77777777" w:rsidR="009521F4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Runs SQL Commands</w:t>
      </w:r>
      <w:r>
        <w:t xml:space="preserve"> – Insert, update, delete, and manage database data.</w:t>
      </w:r>
    </w:p>
    <w:p w14:paraId="6C0BA42F" w14:textId="77777777" w:rsidR="009521F4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Exports and Imports Data</w:t>
      </w:r>
      <w:r>
        <w:t xml:space="preserve"> – Transfers data between databases.</w:t>
      </w:r>
    </w:p>
    <w:p w14:paraId="15A690D1" w14:textId="77777777" w:rsidR="009521F4" w:rsidRDefault="00000000">
      <w:pPr>
        <w:numPr>
          <w:ilvl w:val="0"/>
          <w:numId w:val="5"/>
        </w:numPr>
      </w:pPr>
      <w:r>
        <w:rPr>
          <w:b/>
          <w:bCs/>
        </w:rPr>
        <w:t>Common Options</w:t>
      </w:r>
      <w:r>
        <w:t>:</w:t>
      </w:r>
    </w:p>
    <w:p w14:paraId="320E7193" w14:textId="77777777" w:rsidR="009521F4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-u root</w:t>
      </w:r>
      <w:r>
        <w:t xml:space="preserve"> → Connect as root user.</w:t>
      </w:r>
    </w:p>
    <w:p w14:paraId="6F27F176" w14:textId="77777777" w:rsidR="009521F4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-p</w:t>
      </w:r>
      <w:r>
        <w:t xml:space="preserve"> → Prompt for password.</w:t>
      </w:r>
    </w:p>
    <w:p w14:paraId="6A672CA2" w14:textId="77777777" w:rsidR="009521F4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-h 127.0.0.1</w:t>
      </w:r>
      <w:r>
        <w:t xml:space="preserve"> → Connect to a specific host.</w:t>
      </w:r>
    </w:p>
    <w:p w14:paraId="13282AEE" w14:textId="77777777" w:rsidR="009521F4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-e "SHOW DATABASES;"</w:t>
      </w:r>
      <w:r>
        <w:t xml:space="preserve"> → Execute a query without opening a session.</w:t>
      </w:r>
    </w:p>
    <w:p w14:paraId="0703AB68" w14:textId="77777777" w:rsidR="009521F4" w:rsidRDefault="00000000">
      <w:pPr>
        <w:numPr>
          <w:ilvl w:val="0"/>
          <w:numId w:val="5"/>
        </w:numPr>
      </w:pPr>
      <w:r>
        <w:rPr>
          <w:b/>
          <w:bCs/>
        </w:rPr>
        <w:t>Check Available Options</w:t>
      </w:r>
      <w:r>
        <w:t>:</w:t>
      </w:r>
    </w:p>
    <w:p w14:paraId="32D35813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70E69995" w14:textId="751E02AB" w:rsidR="009521F4" w:rsidRDefault="009521F4"/>
    <w:p w14:paraId="0CBCF639" w14:textId="77777777" w:rsidR="00462AA3" w:rsidRDefault="00462AA3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3" w:name="X7347b37b577dec5254f00bf284630f6fc1c3d77"/>
      <w:bookmarkEnd w:id="2"/>
      <w:r>
        <w:rPr>
          <w:rStyle w:val="VerbatimChar"/>
        </w:rPr>
        <w:br w:type="page"/>
      </w:r>
    </w:p>
    <w:p w14:paraId="599ECA4F" w14:textId="18944F90" w:rsidR="009521F4" w:rsidRDefault="00000000">
      <w:pPr>
        <w:pStyle w:val="Heading1"/>
      </w:pPr>
      <w:r>
        <w:rPr>
          <w:rStyle w:val="VerbatimChar"/>
        </w:rPr>
        <w:lastRenderedPageBreak/>
        <w:t>mysqladmin.exe</w:t>
      </w:r>
      <w:r>
        <w:t xml:space="preserve"> - MySQL Administration Tool</w:t>
      </w:r>
    </w:p>
    <w:p w14:paraId="3BC4292B" w14:textId="77777777" w:rsidR="009521F4" w:rsidRDefault="00000000">
      <w:pPr>
        <w:numPr>
          <w:ilvl w:val="0"/>
          <w:numId w:val="8"/>
        </w:numPr>
      </w:pPr>
      <w:r>
        <w:rPr>
          <w:b/>
          <w:bCs/>
        </w:rPr>
        <w:t>What It Is</w:t>
      </w:r>
      <w:r>
        <w:t>: A command-line tool to perform administrative tasks on a MySQL server.</w:t>
      </w:r>
    </w:p>
    <w:p w14:paraId="6F6C22BF" w14:textId="77777777" w:rsidR="009521F4" w:rsidRDefault="00000000">
      <w:pPr>
        <w:numPr>
          <w:ilvl w:val="0"/>
          <w:numId w:val="8"/>
        </w:numPr>
      </w:pPr>
      <w:r>
        <w:rPr>
          <w:b/>
          <w:bCs/>
        </w:rPr>
        <w:t>Key Operations</w:t>
      </w:r>
      <w:r>
        <w:t>:</w:t>
      </w:r>
    </w:p>
    <w:p w14:paraId="227DE835" w14:textId="77777777" w:rsidR="009521F4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Manage MySQL Server</w:t>
      </w:r>
      <w:r>
        <w:t xml:space="preserve"> – Start, stop, or restart MySQL.</w:t>
      </w:r>
    </w:p>
    <w:p w14:paraId="5342059B" w14:textId="77777777" w:rsidR="009521F4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Check Server Status</w:t>
      </w:r>
      <w:r>
        <w:t xml:space="preserve"> – Get server uptime and running stats.</w:t>
      </w:r>
    </w:p>
    <w:p w14:paraId="26DDE8AC" w14:textId="77777777" w:rsidR="009521F4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Flush Logs and Tables</w:t>
      </w:r>
      <w:r>
        <w:t xml:space="preserve"> – Clear memory and optimize tables.</w:t>
      </w:r>
    </w:p>
    <w:p w14:paraId="2A33CE66" w14:textId="77777777" w:rsidR="009521F4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Change Passwords</w:t>
      </w:r>
      <w:r>
        <w:t xml:space="preserve"> – Update MySQL user passwords.</w:t>
      </w:r>
    </w:p>
    <w:p w14:paraId="2081F693" w14:textId="77777777" w:rsidR="009521F4" w:rsidRDefault="00000000">
      <w:pPr>
        <w:numPr>
          <w:ilvl w:val="0"/>
          <w:numId w:val="8"/>
        </w:numPr>
      </w:pPr>
      <w:r>
        <w:rPr>
          <w:b/>
          <w:bCs/>
        </w:rPr>
        <w:t>Common Options</w:t>
      </w:r>
      <w:r>
        <w:t>:</w:t>
      </w:r>
    </w:p>
    <w:p w14:paraId="34DD1EE0" w14:textId="77777777" w:rsidR="009521F4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ing</w:t>
      </w:r>
      <w:r>
        <w:t xml:space="preserve"> → Check if the MySQL server is running.</w:t>
      </w:r>
    </w:p>
    <w:p w14:paraId="21F63711" w14:textId="77777777" w:rsidR="009521F4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shutdown</w:t>
      </w:r>
      <w:r>
        <w:t xml:space="preserve"> → Stop the MySQL server.</w:t>
      </w:r>
    </w:p>
    <w:p w14:paraId="7DAB49C9" w14:textId="77777777" w:rsidR="009521F4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status</w:t>
      </w:r>
      <w:r>
        <w:t xml:space="preserve"> → Display MySQL server status.</w:t>
      </w:r>
    </w:p>
    <w:p w14:paraId="2F3A9038" w14:textId="77777777" w:rsidR="009521F4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lush-logs</w:t>
      </w:r>
      <w:r>
        <w:t xml:space="preserve"> → Rotate logs.</w:t>
      </w:r>
    </w:p>
    <w:p w14:paraId="74BB72E8" w14:textId="77777777" w:rsidR="009521F4" w:rsidRDefault="00000000">
      <w:pPr>
        <w:numPr>
          <w:ilvl w:val="0"/>
          <w:numId w:val="8"/>
        </w:numPr>
      </w:pPr>
      <w:r>
        <w:rPr>
          <w:b/>
          <w:bCs/>
        </w:rPr>
        <w:t>Check Available Options</w:t>
      </w:r>
      <w:r>
        <w:t>:</w:t>
      </w:r>
    </w:p>
    <w:p w14:paraId="563421D2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admin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290252BA" w14:textId="1B595DB3" w:rsidR="009521F4" w:rsidRDefault="009521F4"/>
    <w:p w14:paraId="4AD6C1B5" w14:textId="77777777" w:rsidR="0066081A" w:rsidRDefault="0066081A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4" w:name="X29b5f52cd072b9f40e54453a6ec6e7ad4a8866a"/>
      <w:bookmarkEnd w:id="3"/>
      <w:r>
        <w:rPr>
          <w:rStyle w:val="VerbatimChar"/>
        </w:rPr>
        <w:br w:type="page"/>
      </w:r>
    </w:p>
    <w:p w14:paraId="592C7074" w14:textId="7EC79CC9" w:rsidR="009521F4" w:rsidRDefault="00000000">
      <w:pPr>
        <w:pStyle w:val="Heading1"/>
      </w:pPr>
      <w:r>
        <w:rPr>
          <w:rStyle w:val="VerbatimChar"/>
        </w:rPr>
        <w:lastRenderedPageBreak/>
        <w:t>mysqlshow.exe</w:t>
      </w:r>
      <w:r>
        <w:t xml:space="preserve"> - MySQL Database and Table Viewer</w:t>
      </w:r>
    </w:p>
    <w:p w14:paraId="18E2E58A" w14:textId="77777777" w:rsidR="009521F4" w:rsidRDefault="00000000">
      <w:pPr>
        <w:numPr>
          <w:ilvl w:val="0"/>
          <w:numId w:val="11"/>
        </w:numPr>
      </w:pPr>
      <w:r>
        <w:rPr>
          <w:b/>
          <w:bCs/>
        </w:rPr>
        <w:t>What It Is</w:t>
      </w:r>
      <w:r>
        <w:t>: Displays information about databases and tables in MySQL.</w:t>
      </w:r>
    </w:p>
    <w:p w14:paraId="538C98FA" w14:textId="77777777" w:rsidR="009521F4" w:rsidRDefault="00000000">
      <w:pPr>
        <w:numPr>
          <w:ilvl w:val="0"/>
          <w:numId w:val="11"/>
        </w:numPr>
      </w:pPr>
      <w:r>
        <w:rPr>
          <w:b/>
          <w:bCs/>
        </w:rPr>
        <w:t>Key Operations</w:t>
      </w:r>
      <w:r>
        <w:t>:</w:t>
      </w:r>
    </w:p>
    <w:p w14:paraId="53D5915A" w14:textId="77777777" w:rsidR="009521F4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List Databases</w:t>
      </w:r>
      <w:r>
        <w:t xml:space="preserve"> – Show available databases.</w:t>
      </w:r>
    </w:p>
    <w:p w14:paraId="4335FE11" w14:textId="77777777" w:rsidR="009521F4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List Tables</w:t>
      </w:r>
      <w:r>
        <w:t xml:space="preserve"> – Display tables inside a database.</w:t>
      </w:r>
    </w:p>
    <w:p w14:paraId="096099E3" w14:textId="77777777" w:rsidR="009521F4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Show Table Structure</w:t>
      </w:r>
      <w:r>
        <w:t xml:space="preserve"> – Display column details of a table.</w:t>
      </w:r>
    </w:p>
    <w:p w14:paraId="59FC466C" w14:textId="77777777" w:rsidR="009521F4" w:rsidRDefault="00000000">
      <w:pPr>
        <w:numPr>
          <w:ilvl w:val="0"/>
          <w:numId w:val="11"/>
        </w:numPr>
      </w:pPr>
      <w:r>
        <w:rPr>
          <w:b/>
          <w:bCs/>
        </w:rPr>
        <w:t>Common Options</w:t>
      </w:r>
      <w:r>
        <w:t>:</w:t>
      </w:r>
    </w:p>
    <w:p w14:paraId="3E267679" w14:textId="77777777" w:rsidR="009521F4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mysqlshow</w:t>
      </w:r>
      <w:r>
        <w:t xml:space="preserve"> → List all databases.</w:t>
      </w:r>
    </w:p>
    <w:p w14:paraId="649BE69B" w14:textId="77777777" w:rsidR="009521F4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mysqlshow mydatabase</w:t>
      </w:r>
      <w:r>
        <w:t xml:space="preserve"> → Show tables inside </w:t>
      </w:r>
      <w:r>
        <w:rPr>
          <w:rStyle w:val="VerbatimChar"/>
        </w:rPr>
        <w:t>mydatabase</w:t>
      </w:r>
      <w:r>
        <w:t>.</w:t>
      </w:r>
    </w:p>
    <w:p w14:paraId="4BEAC2AB" w14:textId="77777777" w:rsidR="009521F4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mysqlshow mydatabase mytable</w:t>
      </w:r>
      <w:r>
        <w:t xml:space="preserve"> → Show column details of </w:t>
      </w:r>
      <w:r>
        <w:rPr>
          <w:rStyle w:val="VerbatimChar"/>
        </w:rPr>
        <w:t>mytable</w:t>
      </w:r>
      <w:r>
        <w:t>.</w:t>
      </w:r>
    </w:p>
    <w:p w14:paraId="083AE55A" w14:textId="77777777" w:rsidR="009521F4" w:rsidRDefault="00000000">
      <w:pPr>
        <w:numPr>
          <w:ilvl w:val="0"/>
          <w:numId w:val="11"/>
        </w:numPr>
      </w:pPr>
      <w:r>
        <w:rPr>
          <w:b/>
          <w:bCs/>
        </w:rPr>
        <w:t>Check Available Options</w:t>
      </w:r>
      <w:r>
        <w:t>:</w:t>
      </w:r>
    </w:p>
    <w:p w14:paraId="567D6F42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show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25220E58" w14:textId="4E6C4E01" w:rsidR="009521F4" w:rsidRDefault="009521F4"/>
    <w:p w14:paraId="268D17DE" w14:textId="77777777" w:rsidR="009521F4" w:rsidRDefault="00000000">
      <w:pPr>
        <w:pStyle w:val="Heading1"/>
      </w:pPr>
      <w:bookmarkStart w:id="5" w:name="mysqlslap.exe---mysql-benchmarking-tool"/>
      <w:bookmarkEnd w:id="4"/>
      <w:r>
        <w:rPr>
          <w:rStyle w:val="VerbatimChar"/>
        </w:rPr>
        <w:t>mysqlslap.exe</w:t>
      </w:r>
      <w:r>
        <w:t xml:space="preserve"> - MySQL Benchmarking Tool</w:t>
      </w:r>
    </w:p>
    <w:p w14:paraId="0DD96795" w14:textId="77777777" w:rsidR="009521F4" w:rsidRDefault="00000000">
      <w:pPr>
        <w:numPr>
          <w:ilvl w:val="0"/>
          <w:numId w:val="14"/>
        </w:numPr>
      </w:pPr>
      <w:r>
        <w:rPr>
          <w:b/>
          <w:bCs/>
        </w:rPr>
        <w:t>What It Is</w:t>
      </w:r>
      <w:r>
        <w:t>: A tool for stress-testing and benchmarking MySQL performance.</w:t>
      </w:r>
    </w:p>
    <w:p w14:paraId="686780FD" w14:textId="77777777" w:rsidR="009521F4" w:rsidRDefault="00000000">
      <w:pPr>
        <w:numPr>
          <w:ilvl w:val="0"/>
          <w:numId w:val="14"/>
        </w:numPr>
      </w:pPr>
      <w:r>
        <w:rPr>
          <w:b/>
          <w:bCs/>
        </w:rPr>
        <w:t>Key Operations</w:t>
      </w:r>
      <w:r>
        <w:t>:</w:t>
      </w:r>
    </w:p>
    <w:p w14:paraId="65CC5D26" w14:textId="77777777" w:rsidR="009521F4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Simulate Load</w:t>
      </w:r>
      <w:r>
        <w:t xml:space="preserve"> – Generate multiple concurrent queries.</w:t>
      </w:r>
    </w:p>
    <w:p w14:paraId="6C1E6294" w14:textId="77777777" w:rsidR="009521F4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Measure Performance</w:t>
      </w:r>
      <w:r>
        <w:t xml:space="preserve"> – Evaluate query execution speed.</w:t>
      </w:r>
    </w:p>
    <w:p w14:paraId="64B8B78F" w14:textId="77777777" w:rsidR="009521F4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Test Scalability</w:t>
      </w:r>
      <w:r>
        <w:t xml:space="preserve"> – Analyze how MySQL handles increased workload.</w:t>
      </w:r>
    </w:p>
    <w:p w14:paraId="1D66C317" w14:textId="77777777" w:rsidR="009521F4" w:rsidRDefault="00000000">
      <w:pPr>
        <w:numPr>
          <w:ilvl w:val="0"/>
          <w:numId w:val="14"/>
        </w:numPr>
      </w:pPr>
      <w:r>
        <w:rPr>
          <w:b/>
          <w:bCs/>
        </w:rPr>
        <w:t>Common Options</w:t>
      </w:r>
      <w:r>
        <w:t>:</w:t>
      </w:r>
    </w:p>
    <w:p w14:paraId="0A57108A" w14:textId="77777777" w:rsidR="009521F4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--concurrency=50</w:t>
      </w:r>
      <w:r>
        <w:t xml:space="preserve"> → Simulate 50 concurrent users.</w:t>
      </w:r>
    </w:p>
    <w:p w14:paraId="4922470A" w14:textId="77777777" w:rsidR="009521F4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--iterations=10</w:t>
      </w:r>
      <w:r>
        <w:t xml:space="preserve"> → Run the test 10 times.</w:t>
      </w:r>
    </w:p>
    <w:p w14:paraId="430C1A5B" w14:textId="77777777" w:rsidR="009521F4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--query="SELECT COUNT(*) FROM employees"</w:t>
      </w:r>
      <w:r>
        <w:t xml:space="preserve"> → Test a specific query.</w:t>
      </w:r>
    </w:p>
    <w:p w14:paraId="425BF917" w14:textId="77777777" w:rsidR="009521F4" w:rsidRDefault="00000000">
      <w:pPr>
        <w:numPr>
          <w:ilvl w:val="0"/>
          <w:numId w:val="14"/>
        </w:numPr>
      </w:pPr>
      <w:r>
        <w:rPr>
          <w:b/>
          <w:bCs/>
        </w:rPr>
        <w:t>Check Available Options</w:t>
      </w:r>
      <w:r>
        <w:t>:</w:t>
      </w:r>
    </w:p>
    <w:p w14:paraId="5D6FADA3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slap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20652E98" w14:textId="2BF95C20" w:rsidR="009521F4" w:rsidRDefault="009521F4"/>
    <w:p w14:paraId="6821A968" w14:textId="77777777" w:rsidR="00B44D0D" w:rsidRDefault="00B44D0D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6" w:name="mysqldump.exe---mysql-backup-tool"/>
      <w:bookmarkEnd w:id="5"/>
      <w:r>
        <w:rPr>
          <w:rStyle w:val="VerbatimChar"/>
        </w:rPr>
        <w:br w:type="page"/>
      </w:r>
    </w:p>
    <w:p w14:paraId="64B931AB" w14:textId="2FCD0ABC" w:rsidR="009521F4" w:rsidRDefault="00000000">
      <w:pPr>
        <w:pStyle w:val="Heading1"/>
      </w:pPr>
      <w:r>
        <w:rPr>
          <w:rStyle w:val="VerbatimChar"/>
        </w:rPr>
        <w:lastRenderedPageBreak/>
        <w:t>mysqldump.exe</w:t>
      </w:r>
      <w:r>
        <w:t xml:space="preserve"> - MySQL Backup Tool</w:t>
      </w:r>
    </w:p>
    <w:p w14:paraId="2FB34CA8" w14:textId="77777777" w:rsidR="009521F4" w:rsidRDefault="00000000">
      <w:pPr>
        <w:numPr>
          <w:ilvl w:val="0"/>
          <w:numId w:val="17"/>
        </w:numPr>
      </w:pPr>
      <w:r>
        <w:rPr>
          <w:b/>
          <w:bCs/>
        </w:rPr>
        <w:t>What It Is</w:t>
      </w:r>
      <w:r>
        <w:t>: Exports database data into a file as SQL statements for backup.</w:t>
      </w:r>
    </w:p>
    <w:p w14:paraId="0C909337" w14:textId="77777777" w:rsidR="009521F4" w:rsidRDefault="00000000">
      <w:pPr>
        <w:numPr>
          <w:ilvl w:val="0"/>
          <w:numId w:val="17"/>
        </w:numPr>
      </w:pPr>
      <w:r>
        <w:rPr>
          <w:b/>
          <w:bCs/>
        </w:rPr>
        <w:t>Key Operations</w:t>
      </w:r>
      <w:r>
        <w:t>:</w:t>
      </w:r>
    </w:p>
    <w:p w14:paraId="216C51B7" w14:textId="77777777" w:rsidR="009521F4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Backup Databases</w:t>
      </w:r>
      <w:r>
        <w:t xml:space="preserve"> – Export schema and data as SQL.</w:t>
      </w:r>
    </w:p>
    <w:p w14:paraId="53879DD0" w14:textId="77777777" w:rsidR="009521F4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Restore Backups</w:t>
      </w:r>
      <w:r>
        <w:t xml:space="preserve"> – Import dumped SQL files into MySQL.</w:t>
      </w:r>
    </w:p>
    <w:p w14:paraId="14BE2795" w14:textId="77777777" w:rsidR="009521F4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Export Specific Tables</w:t>
      </w:r>
      <w:r>
        <w:t xml:space="preserve"> – Dump only selected tables.</w:t>
      </w:r>
    </w:p>
    <w:p w14:paraId="5E012BA3" w14:textId="77777777" w:rsidR="009521F4" w:rsidRDefault="00000000">
      <w:pPr>
        <w:numPr>
          <w:ilvl w:val="0"/>
          <w:numId w:val="17"/>
        </w:numPr>
      </w:pPr>
      <w:r>
        <w:rPr>
          <w:b/>
          <w:bCs/>
        </w:rPr>
        <w:t>Common Options</w:t>
      </w:r>
      <w:r>
        <w:t>:</w:t>
      </w:r>
    </w:p>
    <w:p w14:paraId="6DF3E201" w14:textId="77777777" w:rsidR="009521F4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mysqldump -u root -p mydb &gt; backup.sql</w:t>
      </w:r>
      <w:r>
        <w:t xml:space="preserve"> → Backup </w:t>
      </w:r>
      <w:r>
        <w:rPr>
          <w:rStyle w:val="VerbatimChar"/>
        </w:rPr>
        <w:t>mydb</w:t>
      </w:r>
      <w:r>
        <w:t>.</w:t>
      </w:r>
    </w:p>
    <w:p w14:paraId="40323FBE" w14:textId="77777777" w:rsidR="009521F4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mysqldump --all-databases &gt; all_backup.sql</w:t>
      </w:r>
      <w:r>
        <w:t xml:space="preserve"> → Backup all databases.</w:t>
      </w:r>
    </w:p>
    <w:p w14:paraId="62C42DC5" w14:textId="77777777" w:rsidR="009521F4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mysqldump -h 192.168.1.1 -u user -p mydb &gt; remote_backup.sql</w:t>
      </w:r>
      <w:r>
        <w:t xml:space="preserve"> → Backup from a remote server.</w:t>
      </w:r>
    </w:p>
    <w:p w14:paraId="1B1CBEED" w14:textId="77777777" w:rsidR="009521F4" w:rsidRDefault="00000000">
      <w:pPr>
        <w:numPr>
          <w:ilvl w:val="0"/>
          <w:numId w:val="17"/>
        </w:numPr>
      </w:pPr>
      <w:r>
        <w:rPr>
          <w:b/>
          <w:bCs/>
        </w:rPr>
        <w:t>Check Available Options</w:t>
      </w:r>
      <w:r>
        <w:t>:</w:t>
      </w:r>
    </w:p>
    <w:p w14:paraId="38D55434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dump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6B0C1B04" w14:textId="184FF059" w:rsidR="009521F4" w:rsidRDefault="009521F4"/>
    <w:p w14:paraId="4A755746" w14:textId="77777777" w:rsidR="009521F4" w:rsidRDefault="00000000">
      <w:pPr>
        <w:pStyle w:val="Heading1"/>
      </w:pPr>
      <w:bookmarkStart w:id="7" w:name="Xb762c8688fe5767a2b5f3b55efb7cffbe7a5fd3"/>
      <w:bookmarkEnd w:id="6"/>
      <w:r>
        <w:rPr>
          <w:rStyle w:val="VerbatimChar"/>
        </w:rPr>
        <w:t>mysqlpump.exe</w:t>
      </w:r>
      <w:r>
        <w:t xml:space="preserve"> - MySQL Parallel Backup Tool</w:t>
      </w:r>
    </w:p>
    <w:p w14:paraId="12A1E4C9" w14:textId="77777777" w:rsidR="009521F4" w:rsidRDefault="00000000">
      <w:pPr>
        <w:numPr>
          <w:ilvl w:val="0"/>
          <w:numId w:val="20"/>
        </w:numPr>
      </w:pPr>
      <w:r>
        <w:rPr>
          <w:b/>
          <w:bCs/>
        </w:rPr>
        <w:t>What It Is</w:t>
      </w:r>
      <w:r>
        <w:t xml:space="preserve">: An enhanced version of </w:t>
      </w:r>
      <w:r>
        <w:rPr>
          <w:rStyle w:val="VerbatimChar"/>
        </w:rPr>
        <w:t>mysqldump</w:t>
      </w:r>
      <w:r>
        <w:t xml:space="preserve"> that performs parallelized backups for improved performance.</w:t>
      </w:r>
    </w:p>
    <w:p w14:paraId="67D2AA04" w14:textId="77777777" w:rsidR="009521F4" w:rsidRDefault="00000000">
      <w:pPr>
        <w:numPr>
          <w:ilvl w:val="0"/>
          <w:numId w:val="20"/>
        </w:numPr>
      </w:pPr>
      <w:r>
        <w:rPr>
          <w:b/>
          <w:bCs/>
        </w:rPr>
        <w:t>Key Operations</w:t>
      </w:r>
      <w:r>
        <w:t>:</w:t>
      </w:r>
    </w:p>
    <w:p w14:paraId="17D141BC" w14:textId="77777777" w:rsidR="009521F4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Backup Databases</w:t>
      </w:r>
      <w:r>
        <w:t xml:space="preserve"> – Exports database schema and data in parallel.</w:t>
      </w:r>
    </w:p>
    <w:p w14:paraId="51D37A73" w14:textId="77777777" w:rsidR="009521F4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Selective Dumping</w:t>
      </w:r>
      <w:r>
        <w:t xml:space="preserve"> – Supports including or excluding databases and tables.</w:t>
      </w:r>
    </w:p>
    <w:p w14:paraId="390D6D9D" w14:textId="77777777" w:rsidR="009521F4" w:rsidRDefault="00000000">
      <w:pPr>
        <w:pStyle w:val="Compact"/>
        <w:numPr>
          <w:ilvl w:val="1"/>
          <w:numId w:val="21"/>
        </w:numPr>
      </w:pPr>
      <w:r>
        <w:rPr>
          <w:b/>
          <w:bCs/>
        </w:rPr>
        <w:t>Faster Performance</w:t>
      </w:r>
      <w:r>
        <w:t xml:space="preserve"> – Uses multiple threads to speed up backups.</w:t>
      </w:r>
    </w:p>
    <w:p w14:paraId="5332DFB9" w14:textId="77777777" w:rsidR="009521F4" w:rsidRDefault="00000000">
      <w:pPr>
        <w:numPr>
          <w:ilvl w:val="0"/>
          <w:numId w:val="20"/>
        </w:numPr>
      </w:pPr>
      <w:r>
        <w:rPr>
          <w:b/>
          <w:bCs/>
        </w:rPr>
        <w:t>Common Options</w:t>
      </w:r>
      <w:r>
        <w:t>:</w:t>
      </w:r>
    </w:p>
    <w:p w14:paraId="61BDA52E" w14:textId="77777777" w:rsidR="009521F4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mysqlpump -u root -p --databases mydb &gt; backup.sql</w:t>
      </w:r>
      <w:r>
        <w:t xml:space="preserve"> → Backup </w:t>
      </w:r>
      <w:r>
        <w:rPr>
          <w:rStyle w:val="VerbatimChar"/>
        </w:rPr>
        <w:t>mydb</w:t>
      </w:r>
      <w:r>
        <w:t>.</w:t>
      </w:r>
    </w:p>
    <w:p w14:paraId="4376C1E8" w14:textId="77777777" w:rsidR="009521F4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mysqlpump --all-databases &gt; all_backup.sql</w:t>
      </w:r>
      <w:r>
        <w:t xml:space="preserve"> → Backup all databases.</w:t>
      </w:r>
    </w:p>
    <w:p w14:paraId="3DF9C636" w14:textId="77777777" w:rsidR="009521F4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mysqlpump --exclude-databases=test &gt; backup.sql</w:t>
      </w:r>
      <w:r>
        <w:t xml:space="preserve"> → Exclude a specific database from backup.</w:t>
      </w:r>
    </w:p>
    <w:p w14:paraId="3235D2CB" w14:textId="77777777" w:rsidR="009521F4" w:rsidRDefault="00000000">
      <w:pPr>
        <w:numPr>
          <w:ilvl w:val="0"/>
          <w:numId w:val="20"/>
        </w:numPr>
      </w:pPr>
      <w:r>
        <w:rPr>
          <w:b/>
          <w:bCs/>
        </w:rPr>
        <w:t>Check Available Options</w:t>
      </w:r>
      <w:r>
        <w:t>:</w:t>
      </w:r>
    </w:p>
    <w:p w14:paraId="55E49308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pump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3CE97937" w14:textId="4DC44D10" w:rsidR="009521F4" w:rsidRDefault="009521F4"/>
    <w:p w14:paraId="4E86786C" w14:textId="77777777" w:rsidR="00654B66" w:rsidRDefault="00654B66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8" w:name="X3ef6e592893e02ec78226a8f744e5193c8c9aba"/>
      <w:bookmarkEnd w:id="7"/>
      <w:r>
        <w:rPr>
          <w:rStyle w:val="VerbatimChar"/>
        </w:rPr>
        <w:br w:type="page"/>
      </w:r>
    </w:p>
    <w:p w14:paraId="63DC0E9E" w14:textId="4F88CF53" w:rsidR="009521F4" w:rsidRDefault="00000000">
      <w:pPr>
        <w:pStyle w:val="Heading1"/>
      </w:pPr>
      <w:r>
        <w:rPr>
          <w:rStyle w:val="VerbatimChar"/>
        </w:rPr>
        <w:lastRenderedPageBreak/>
        <w:t>mysqlimport.exe</w:t>
      </w:r>
      <w:r>
        <w:t xml:space="preserve"> - MySQL Data Import Utility</w:t>
      </w:r>
    </w:p>
    <w:p w14:paraId="0C29A2DC" w14:textId="77777777" w:rsidR="009521F4" w:rsidRDefault="00000000">
      <w:pPr>
        <w:numPr>
          <w:ilvl w:val="0"/>
          <w:numId w:val="23"/>
        </w:numPr>
      </w:pPr>
      <w:r>
        <w:rPr>
          <w:b/>
          <w:bCs/>
        </w:rPr>
        <w:t>What It Is</w:t>
      </w:r>
      <w:r>
        <w:t>: A tool for importing text-based data files (CSV, TSV) into MySQL tables.</w:t>
      </w:r>
    </w:p>
    <w:p w14:paraId="34599522" w14:textId="77777777" w:rsidR="009521F4" w:rsidRDefault="00000000">
      <w:pPr>
        <w:numPr>
          <w:ilvl w:val="0"/>
          <w:numId w:val="23"/>
        </w:numPr>
      </w:pPr>
      <w:r>
        <w:rPr>
          <w:b/>
          <w:bCs/>
        </w:rPr>
        <w:t>Key Operations</w:t>
      </w:r>
      <w:r>
        <w:t>:</w:t>
      </w:r>
    </w:p>
    <w:p w14:paraId="6BBB1091" w14:textId="77777777" w:rsidR="009521F4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Import Data</w:t>
      </w:r>
      <w:r>
        <w:t xml:space="preserve"> – Load large text-based datasets into MySQL tables.</w:t>
      </w:r>
    </w:p>
    <w:p w14:paraId="02777501" w14:textId="77777777" w:rsidR="009521F4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Handle Different Formats</w:t>
      </w:r>
      <w:r>
        <w:t xml:space="preserve"> – Supports CSV, tab-delimited, and other file formats.</w:t>
      </w:r>
    </w:p>
    <w:p w14:paraId="3BD05140" w14:textId="77777777" w:rsidR="009521F4" w:rsidRDefault="00000000">
      <w:pPr>
        <w:pStyle w:val="Compact"/>
        <w:numPr>
          <w:ilvl w:val="1"/>
          <w:numId w:val="24"/>
        </w:numPr>
      </w:pPr>
      <w:r>
        <w:rPr>
          <w:b/>
          <w:bCs/>
        </w:rPr>
        <w:t>Efficient Loading</w:t>
      </w:r>
      <w:r>
        <w:t xml:space="preserve"> – Optimized for bulk data insertions.</w:t>
      </w:r>
    </w:p>
    <w:p w14:paraId="41C9CC55" w14:textId="77777777" w:rsidR="009521F4" w:rsidRDefault="00000000">
      <w:pPr>
        <w:numPr>
          <w:ilvl w:val="0"/>
          <w:numId w:val="23"/>
        </w:numPr>
      </w:pPr>
      <w:r>
        <w:rPr>
          <w:b/>
          <w:bCs/>
        </w:rPr>
        <w:t>Common Options</w:t>
      </w:r>
      <w:r>
        <w:t>:</w:t>
      </w:r>
    </w:p>
    <w:p w14:paraId="75B0BFAD" w14:textId="77777777" w:rsidR="009521F4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mysqlimport -u root -p --local mydb employees.csv</w:t>
      </w:r>
      <w:r>
        <w:t xml:space="preserve"> → Import </w:t>
      </w:r>
      <w:r>
        <w:rPr>
          <w:rStyle w:val="VerbatimChar"/>
        </w:rPr>
        <w:t>employees.csv</w:t>
      </w:r>
      <w:r>
        <w:t xml:space="preserve"> into </w:t>
      </w:r>
      <w:r>
        <w:rPr>
          <w:rStyle w:val="VerbatimChar"/>
        </w:rPr>
        <w:t>mydb</w:t>
      </w:r>
      <w:r>
        <w:t>.</w:t>
      </w:r>
    </w:p>
    <w:p w14:paraId="18B65825" w14:textId="77777777" w:rsidR="009521F4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mysqlimport --ignore-lines=1 mydb data.txt</w:t>
      </w:r>
      <w:r>
        <w:t xml:space="preserve"> → Skip first line while importing.</w:t>
      </w:r>
    </w:p>
    <w:p w14:paraId="26604681" w14:textId="77777777" w:rsidR="009521F4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mysqlimport --fields-terminated-by=, mydb file.csv</w:t>
      </w:r>
      <w:r>
        <w:t xml:space="preserve"> → Define CSV format.</w:t>
      </w:r>
    </w:p>
    <w:p w14:paraId="567D8C24" w14:textId="77777777" w:rsidR="009521F4" w:rsidRDefault="00000000">
      <w:pPr>
        <w:numPr>
          <w:ilvl w:val="0"/>
          <w:numId w:val="23"/>
        </w:numPr>
      </w:pPr>
      <w:r>
        <w:rPr>
          <w:b/>
          <w:bCs/>
        </w:rPr>
        <w:t>Check Available Options</w:t>
      </w:r>
      <w:r>
        <w:t>:</w:t>
      </w:r>
    </w:p>
    <w:p w14:paraId="297633A5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import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36A8105E" w14:textId="7ECD4AA1" w:rsidR="009521F4" w:rsidRDefault="009521F4"/>
    <w:p w14:paraId="6888AE4D" w14:textId="77777777" w:rsidR="009521F4" w:rsidRDefault="00000000">
      <w:pPr>
        <w:pStyle w:val="Heading1"/>
      </w:pPr>
      <w:bookmarkStart w:id="9" w:name="Xa6fae2a723563701ab3719bae1bd8e7e4c4aa7a"/>
      <w:bookmarkEnd w:id="8"/>
      <w:r>
        <w:rPr>
          <w:rStyle w:val="VerbatimChar"/>
        </w:rPr>
        <w:t>mysqlbinlog.exe</w:t>
      </w:r>
      <w:r>
        <w:t xml:space="preserve"> - MySQL Binary Log Reader</w:t>
      </w:r>
    </w:p>
    <w:p w14:paraId="5E93BD1A" w14:textId="77777777" w:rsidR="009521F4" w:rsidRDefault="00000000">
      <w:pPr>
        <w:numPr>
          <w:ilvl w:val="0"/>
          <w:numId w:val="26"/>
        </w:numPr>
      </w:pPr>
      <w:r>
        <w:rPr>
          <w:b/>
          <w:bCs/>
        </w:rPr>
        <w:t>What It Is</w:t>
      </w:r>
      <w:r>
        <w:t>: Reads and processes MySQL binary logs for replication and recovery.</w:t>
      </w:r>
    </w:p>
    <w:p w14:paraId="64CA7552" w14:textId="77777777" w:rsidR="009521F4" w:rsidRDefault="00000000">
      <w:pPr>
        <w:numPr>
          <w:ilvl w:val="0"/>
          <w:numId w:val="26"/>
        </w:numPr>
      </w:pPr>
      <w:r>
        <w:rPr>
          <w:b/>
          <w:bCs/>
        </w:rPr>
        <w:t>Key Operations</w:t>
      </w:r>
      <w:r>
        <w:t>:</w:t>
      </w:r>
    </w:p>
    <w:p w14:paraId="4603B3B0" w14:textId="77777777" w:rsidR="009521F4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Analyze Binary Logs</w:t>
      </w:r>
      <w:r>
        <w:t xml:space="preserve"> – View queries executed on MySQL.</w:t>
      </w:r>
    </w:p>
    <w:p w14:paraId="17114C2B" w14:textId="77777777" w:rsidR="009521F4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Recover Data</w:t>
      </w:r>
      <w:r>
        <w:t xml:space="preserve"> – Replay binary logs to restore lost transactions.</w:t>
      </w:r>
    </w:p>
    <w:p w14:paraId="0DA3D050" w14:textId="77777777" w:rsidR="009521F4" w:rsidRDefault="00000000">
      <w:pPr>
        <w:pStyle w:val="Compact"/>
        <w:numPr>
          <w:ilvl w:val="1"/>
          <w:numId w:val="27"/>
        </w:numPr>
      </w:pPr>
      <w:r>
        <w:rPr>
          <w:b/>
          <w:bCs/>
        </w:rPr>
        <w:t>Extract SQL Statements</w:t>
      </w:r>
      <w:r>
        <w:t xml:space="preserve"> – Convert binary log contents into human-readable format.</w:t>
      </w:r>
    </w:p>
    <w:p w14:paraId="607B3380" w14:textId="77777777" w:rsidR="009521F4" w:rsidRDefault="00000000">
      <w:pPr>
        <w:numPr>
          <w:ilvl w:val="0"/>
          <w:numId w:val="26"/>
        </w:numPr>
      </w:pPr>
      <w:r>
        <w:rPr>
          <w:b/>
          <w:bCs/>
        </w:rPr>
        <w:t>Common Options</w:t>
      </w:r>
      <w:r>
        <w:t>:</w:t>
      </w:r>
    </w:p>
    <w:p w14:paraId="7173964E" w14:textId="77777777" w:rsidR="009521F4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mysqlbinlog binlog.000001</w:t>
      </w:r>
      <w:r>
        <w:t xml:space="preserve"> → Read and display a binary log.</w:t>
      </w:r>
    </w:p>
    <w:p w14:paraId="7A5A223F" w14:textId="77777777" w:rsidR="009521F4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mysqlbinlog --start-datetime="2024-01-01 10:00:00" binlog.000001</w:t>
      </w:r>
      <w:r>
        <w:t xml:space="preserve"> → Filter by start time.</w:t>
      </w:r>
    </w:p>
    <w:p w14:paraId="6EE0CB16" w14:textId="77777777" w:rsidR="009521F4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mysqlbinlog --stop-datetime="2024-01-01 12:00:00" binlog.000001</w:t>
      </w:r>
      <w:r>
        <w:t xml:space="preserve"> → Stop at a specific time.</w:t>
      </w:r>
    </w:p>
    <w:p w14:paraId="40DC031A" w14:textId="77777777" w:rsidR="009521F4" w:rsidRDefault="00000000">
      <w:pPr>
        <w:numPr>
          <w:ilvl w:val="0"/>
          <w:numId w:val="26"/>
        </w:numPr>
      </w:pPr>
      <w:r>
        <w:rPr>
          <w:b/>
          <w:bCs/>
        </w:rPr>
        <w:t>Check Available Options</w:t>
      </w:r>
      <w:r>
        <w:t>:</w:t>
      </w:r>
    </w:p>
    <w:p w14:paraId="536FDCE1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binlog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057974D1" w14:textId="24B5114E" w:rsidR="009521F4" w:rsidRDefault="009521F4"/>
    <w:p w14:paraId="1F831792" w14:textId="77777777" w:rsidR="009521F4" w:rsidRDefault="00000000">
      <w:pPr>
        <w:pStyle w:val="Heading1"/>
      </w:pPr>
      <w:bookmarkStart w:id="10" w:name="mysql_upgrade.exe---mysql-upgrade-tool"/>
      <w:bookmarkEnd w:id="9"/>
      <w:r>
        <w:rPr>
          <w:rStyle w:val="VerbatimChar"/>
        </w:rPr>
        <w:lastRenderedPageBreak/>
        <w:t>mysql_upgrade.exe</w:t>
      </w:r>
      <w:r>
        <w:t xml:space="preserve"> - MySQL Upgrade Tool</w:t>
      </w:r>
    </w:p>
    <w:p w14:paraId="032C04E0" w14:textId="77777777" w:rsidR="009521F4" w:rsidRDefault="00000000">
      <w:pPr>
        <w:numPr>
          <w:ilvl w:val="0"/>
          <w:numId w:val="29"/>
        </w:numPr>
      </w:pPr>
      <w:r>
        <w:rPr>
          <w:b/>
          <w:bCs/>
        </w:rPr>
        <w:t>What It Is</w:t>
      </w:r>
      <w:r>
        <w:t>: Checks and updates MySQL system tables after an upgrade.</w:t>
      </w:r>
    </w:p>
    <w:p w14:paraId="4AC3A7C4" w14:textId="77777777" w:rsidR="009521F4" w:rsidRDefault="00000000">
      <w:pPr>
        <w:numPr>
          <w:ilvl w:val="0"/>
          <w:numId w:val="29"/>
        </w:numPr>
      </w:pPr>
      <w:r>
        <w:rPr>
          <w:b/>
          <w:bCs/>
        </w:rPr>
        <w:t>Key Operations</w:t>
      </w:r>
      <w:r>
        <w:t>:</w:t>
      </w:r>
    </w:p>
    <w:p w14:paraId="4F07F25B" w14:textId="77777777" w:rsidR="009521F4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Upgrade Metadata</w:t>
      </w:r>
      <w:r>
        <w:t xml:space="preserve"> – Updates system tables to match new MySQL versions.</w:t>
      </w:r>
    </w:p>
    <w:p w14:paraId="7EE969F7" w14:textId="77777777" w:rsidR="009521F4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Check for Incompatibilities</w:t>
      </w:r>
      <w:r>
        <w:t xml:space="preserve"> – Ensures old tables work with the new MySQL version.</w:t>
      </w:r>
    </w:p>
    <w:p w14:paraId="5B9331EC" w14:textId="77777777" w:rsidR="009521F4" w:rsidRDefault="00000000">
      <w:pPr>
        <w:pStyle w:val="Compact"/>
        <w:numPr>
          <w:ilvl w:val="1"/>
          <w:numId w:val="30"/>
        </w:numPr>
      </w:pPr>
      <w:r>
        <w:rPr>
          <w:b/>
          <w:bCs/>
        </w:rPr>
        <w:t>Optimize Tables</w:t>
      </w:r>
      <w:r>
        <w:t xml:space="preserve"> – Repairs and updates table structures if needed.</w:t>
      </w:r>
    </w:p>
    <w:p w14:paraId="38EF1B0D" w14:textId="77777777" w:rsidR="009521F4" w:rsidRDefault="00000000">
      <w:pPr>
        <w:numPr>
          <w:ilvl w:val="0"/>
          <w:numId w:val="29"/>
        </w:numPr>
      </w:pPr>
      <w:r>
        <w:rPr>
          <w:b/>
          <w:bCs/>
        </w:rPr>
        <w:t>Common Options</w:t>
      </w:r>
      <w:r>
        <w:t>:</w:t>
      </w:r>
    </w:p>
    <w:p w14:paraId="47EDA647" w14:textId="77777777" w:rsidR="009521F4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mysql_upgrade -u root -p</w:t>
      </w:r>
      <w:r>
        <w:t xml:space="preserve"> → Perform a full upgrade check.</w:t>
      </w:r>
    </w:p>
    <w:p w14:paraId="0310C27F" w14:textId="77777777" w:rsidR="009521F4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mysql_upgrade --force</w:t>
      </w:r>
      <w:r>
        <w:t xml:space="preserve"> → Force an upgrade even if MySQL seems up to date.</w:t>
      </w:r>
    </w:p>
    <w:p w14:paraId="3502274D" w14:textId="77777777" w:rsidR="009521F4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mysql_upgrade --verbose</w:t>
      </w:r>
      <w:r>
        <w:t xml:space="preserve"> → Show detailed output during upgrade.</w:t>
      </w:r>
    </w:p>
    <w:p w14:paraId="2EAA9269" w14:textId="77777777" w:rsidR="009521F4" w:rsidRDefault="00000000">
      <w:pPr>
        <w:numPr>
          <w:ilvl w:val="0"/>
          <w:numId w:val="29"/>
        </w:numPr>
      </w:pPr>
      <w:r>
        <w:rPr>
          <w:b/>
          <w:bCs/>
        </w:rPr>
        <w:t>Check Available Options</w:t>
      </w:r>
      <w:r>
        <w:t>:</w:t>
      </w:r>
    </w:p>
    <w:p w14:paraId="60BFA407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upgrade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3304913C" w14:textId="516598E7" w:rsidR="009521F4" w:rsidRDefault="009521F4"/>
    <w:p w14:paraId="51448BD4" w14:textId="77777777" w:rsidR="009521F4" w:rsidRDefault="00000000">
      <w:pPr>
        <w:pStyle w:val="Heading1"/>
      </w:pPr>
      <w:bookmarkStart w:id="11" w:name="X70045bc0d138610d47d529115c55eac03cc70b4"/>
      <w:bookmarkEnd w:id="10"/>
      <w:r>
        <w:rPr>
          <w:rStyle w:val="VerbatimChar"/>
        </w:rPr>
        <w:t>mysql_secure_installation.exe</w:t>
      </w:r>
      <w:r>
        <w:t xml:space="preserve"> - MySQL Security Setup</w:t>
      </w:r>
    </w:p>
    <w:p w14:paraId="4DB52679" w14:textId="77777777" w:rsidR="009521F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What It Is</w:t>
      </w:r>
      <w:r>
        <w:t>: A security script to improve the default MySQL installation.</w:t>
      </w:r>
    </w:p>
    <w:p w14:paraId="3991BD5C" w14:textId="77777777" w:rsidR="009521F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Key Operations</w:t>
      </w:r>
      <w:r>
        <w:t>:</w:t>
      </w:r>
    </w:p>
    <w:p w14:paraId="271A3E40" w14:textId="77777777" w:rsidR="009521F4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Set Root Password</w:t>
      </w:r>
      <w:r>
        <w:t xml:space="preserve"> – Prompts to set or update the root password.</w:t>
      </w:r>
    </w:p>
    <w:p w14:paraId="34D2F032" w14:textId="77777777" w:rsidR="009521F4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Remove Anonymous Users</w:t>
      </w:r>
      <w:r>
        <w:t xml:space="preserve"> – Eliminates guest access to MySQL.</w:t>
      </w:r>
    </w:p>
    <w:p w14:paraId="1B558AEE" w14:textId="77777777" w:rsidR="009521F4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Disable Remote Root Login</w:t>
      </w:r>
      <w:r>
        <w:t xml:space="preserve"> – Enhances security by restricting root access.</w:t>
      </w:r>
    </w:p>
    <w:p w14:paraId="3BBF7AFE" w14:textId="77777777" w:rsidR="009521F4" w:rsidRDefault="00000000">
      <w:pPr>
        <w:pStyle w:val="Compact"/>
        <w:numPr>
          <w:ilvl w:val="1"/>
          <w:numId w:val="33"/>
        </w:numPr>
      </w:pPr>
      <w:r>
        <w:rPr>
          <w:b/>
          <w:bCs/>
        </w:rPr>
        <w:t>Remove Test Database</w:t>
      </w:r>
      <w:r>
        <w:t xml:space="preserve"> – Deletes unnecessary test databases.</w:t>
      </w:r>
    </w:p>
    <w:p w14:paraId="3BDE3465" w14:textId="77777777" w:rsidR="009521F4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Common Options</w:t>
      </w:r>
      <w:r>
        <w:t>:</w:t>
      </w:r>
    </w:p>
    <w:p w14:paraId="568CE387" w14:textId="77777777" w:rsidR="009521F4" w:rsidRDefault="00000000">
      <w:pPr>
        <w:pStyle w:val="Compact"/>
        <w:numPr>
          <w:ilvl w:val="1"/>
          <w:numId w:val="34"/>
        </w:numPr>
      </w:pPr>
      <w:r>
        <w:t>This script is interactive and does not take common options. Run it with:</w:t>
      </w:r>
    </w:p>
    <w:p w14:paraId="76018DE7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secure_installation</w:t>
      </w:r>
    </w:p>
    <w:p w14:paraId="34ADCB48" w14:textId="41A7BF44" w:rsidR="009521F4" w:rsidRDefault="009521F4"/>
    <w:p w14:paraId="02CAAFF9" w14:textId="77777777" w:rsidR="00E61E83" w:rsidRDefault="00E61E83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12" w:name="X3757fc8acdfce6f79b2c6a207678b00b9105e00"/>
      <w:bookmarkEnd w:id="11"/>
      <w:r>
        <w:rPr>
          <w:rStyle w:val="VerbatimChar"/>
        </w:rPr>
        <w:br w:type="page"/>
      </w:r>
    </w:p>
    <w:p w14:paraId="0A5C6672" w14:textId="4D02E2FC" w:rsidR="009521F4" w:rsidRDefault="00000000">
      <w:pPr>
        <w:pStyle w:val="Heading1"/>
      </w:pPr>
      <w:r>
        <w:rPr>
          <w:rStyle w:val="VerbatimChar"/>
        </w:rPr>
        <w:lastRenderedPageBreak/>
        <w:t>mysql_config_editor.exe</w:t>
      </w:r>
      <w:r>
        <w:t xml:space="preserve"> - MySQL Credential Storage Tool</w:t>
      </w:r>
    </w:p>
    <w:p w14:paraId="15D2DC5D" w14:textId="77777777" w:rsidR="009521F4" w:rsidRDefault="00000000">
      <w:pPr>
        <w:numPr>
          <w:ilvl w:val="0"/>
          <w:numId w:val="35"/>
        </w:numPr>
      </w:pPr>
      <w:r>
        <w:rPr>
          <w:b/>
          <w:bCs/>
        </w:rPr>
        <w:t>What It Is</w:t>
      </w:r>
      <w:r>
        <w:t>: Manages encrypted MySQL login credentials.</w:t>
      </w:r>
    </w:p>
    <w:p w14:paraId="555C910F" w14:textId="77777777" w:rsidR="009521F4" w:rsidRDefault="00000000">
      <w:pPr>
        <w:numPr>
          <w:ilvl w:val="0"/>
          <w:numId w:val="35"/>
        </w:numPr>
      </w:pPr>
      <w:r>
        <w:rPr>
          <w:b/>
          <w:bCs/>
        </w:rPr>
        <w:t>Key Operations</w:t>
      </w:r>
      <w:r>
        <w:t>:</w:t>
      </w:r>
    </w:p>
    <w:p w14:paraId="5B35CBE8" w14:textId="77777777" w:rsidR="009521F4" w:rsidRDefault="00000000">
      <w:pPr>
        <w:pStyle w:val="Compact"/>
        <w:numPr>
          <w:ilvl w:val="1"/>
          <w:numId w:val="36"/>
        </w:numPr>
      </w:pPr>
      <w:r>
        <w:rPr>
          <w:b/>
          <w:bCs/>
        </w:rPr>
        <w:t>Store Credentials Securely</w:t>
      </w:r>
      <w:r>
        <w:t xml:space="preserve"> – Saves login info in an encrypted format.</w:t>
      </w:r>
    </w:p>
    <w:p w14:paraId="39DC6CDB" w14:textId="77777777" w:rsidR="009521F4" w:rsidRDefault="00000000">
      <w:pPr>
        <w:pStyle w:val="Compact"/>
        <w:numPr>
          <w:ilvl w:val="1"/>
          <w:numId w:val="36"/>
        </w:numPr>
      </w:pPr>
      <w:r>
        <w:rPr>
          <w:b/>
          <w:bCs/>
        </w:rPr>
        <w:t>Automate Logins</w:t>
      </w:r>
      <w:r>
        <w:t xml:space="preserve"> – Avoids needing to enter passwords manually.</w:t>
      </w:r>
    </w:p>
    <w:p w14:paraId="5848E4C6" w14:textId="77777777" w:rsidR="009521F4" w:rsidRDefault="00000000">
      <w:pPr>
        <w:pStyle w:val="Compact"/>
        <w:numPr>
          <w:ilvl w:val="1"/>
          <w:numId w:val="36"/>
        </w:numPr>
      </w:pPr>
      <w:r>
        <w:rPr>
          <w:b/>
          <w:bCs/>
        </w:rPr>
        <w:t>Manage Multiple Profiles</w:t>
      </w:r>
      <w:r>
        <w:t xml:space="preserve"> – Supports different MySQL connection configurations.</w:t>
      </w:r>
    </w:p>
    <w:p w14:paraId="7F7D6A40" w14:textId="77777777" w:rsidR="009521F4" w:rsidRDefault="00000000">
      <w:pPr>
        <w:numPr>
          <w:ilvl w:val="0"/>
          <w:numId w:val="35"/>
        </w:numPr>
      </w:pPr>
      <w:r>
        <w:rPr>
          <w:b/>
          <w:bCs/>
        </w:rPr>
        <w:t>Common Options</w:t>
      </w:r>
      <w:r>
        <w:t>:</w:t>
      </w:r>
    </w:p>
    <w:p w14:paraId="09620FCA" w14:textId="77777777" w:rsidR="009521F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mysql_config_editor set --login-path=local --user=root --password</w:t>
      </w:r>
      <w:r>
        <w:t xml:space="preserve"> → Store credentials.</w:t>
      </w:r>
    </w:p>
    <w:p w14:paraId="120479A6" w14:textId="77777777" w:rsidR="009521F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mysql_config_editor print --all</w:t>
      </w:r>
      <w:r>
        <w:t xml:space="preserve"> → Show stored login details.</w:t>
      </w:r>
    </w:p>
    <w:p w14:paraId="50BB90CC" w14:textId="77777777" w:rsidR="009521F4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mysql_config_editor remove --login-path=local</w:t>
      </w:r>
      <w:r>
        <w:t xml:space="preserve"> → Remove a stored login.</w:t>
      </w:r>
    </w:p>
    <w:p w14:paraId="46AEC47D" w14:textId="77777777" w:rsidR="009521F4" w:rsidRDefault="00000000">
      <w:pPr>
        <w:numPr>
          <w:ilvl w:val="0"/>
          <w:numId w:val="35"/>
        </w:numPr>
      </w:pPr>
      <w:r>
        <w:rPr>
          <w:b/>
          <w:bCs/>
        </w:rPr>
        <w:t>Check Available Options</w:t>
      </w:r>
      <w:r>
        <w:t>:</w:t>
      </w:r>
    </w:p>
    <w:p w14:paraId="39B4DC35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config_editor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6A70AD33" w14:textId="5B617C60" w:rsidR="009521F4" w:rsidRDefault="009521F4"/>
    <w:p w14:paraId="7FB17675" w14:textId="77777777" w:rsidR="009521F4" w:rsidRDefault="00000000">
      <w:pPr>
        <w:pStyle w:val="Heading1"/>
      </w:pPr>
      <w:bookmarkStart w:id="13" w:name="X71d55a274962c6d0cff5653cf7669a76bae53ea"/>
      <w:bookmarkEnd w:id="12"/>
      <w:r>
        <w:rPr>
          <w:rStyle w:val="VerbatimChar"/>
        </w:rPr>
        <w:t>mysql_tzinfo_to_sql.exe</w:t>
      </w:r>
      <w:r>
        <w:t xml:space="preserve"> - Time Zone Data Loader</w:t>
      </w:r>
    </w:p>
    <w:p w14:paraId="561A6D26" w14:textId="77777777" w:rsidR="009521F4" w:rsidRDefault="00000000">
      <w:pPr>
        <w:numPr>
          <w:ilvl w:val="0"/>
          <w:numId w:val="38"/>
        </w:numPr>
      </w:pPr>
      <w:r>
        <w:rPr>
          <w:b/>
          <w:bCs/>
        </w:rPr>
        <w:t>What It Is</w:t>
      </w:r>
      <w:r>
        <w:t>: Converts system time zone data into MySQL-compatible format.</w:t>
      </w:r>
    </w:p>
    <w:p w14:paraId="4EDA3461" w14:textId="77777777" w:rsidR="009521F4" w:rsidRDefault="00000000">
      <w:pPr>
        <w:numPr>
          <w:ilvl w:val="0"/>
          <w:numId w:val="38"/>
        </w:numPr>
      </w:pPr>
      <w:r>
        <w:rPr>
          <w:b/>
          <w:bCs/>
        </w:rPr>
        <w:t>Key Operations</w:t>
      </w:r>
      <w:r>
        <w:t>:</w:t>
      </w:r>
    </w:p>
    <w:p w14:paraId="24184475" w14:textId="77777777" w:rsidR="009521F4" w:rsidRDefault="00000000">
      <w:pPr>
        <w:pStyle w:val="Compact"/>
        <w:numPr>
          <w:ilvl w:val="1"/>
          <w:numId w:val="39"/>
        </w:numPr>
      </w:pPr>
      <w:r>
        <w:rPr>
          <w:b/>
          <w:bCs/>
        </w:rPr>
        <w:t>Load Time Zone Data</w:t>
      </w:r>
      <w:r>
        <w:t xml:space="preserve"> – Imports system time zones into MySQL tables.</w:t>
      </w:r>
    </w:p>
    <w:p w14:paraId="52070077" w14:textId="77777777" w:rsidR="009521F4" w:rsidRDefault="00000000">
      <w:pPr>
        <w:pStyle w:val="Compact"/>
        <w:numPr>
          <w:ilvl w:val="1"/>
          <w:numId w:val="39"/>
        </w:numPr>
      </w:pPr>
      <w:r>
        <w:rPr>
          <w:b/>
          <w:bCs/>
        </w:rPr>
        <w:t>Update MySQL Time Zones</w:t>
      </w:r>
      <w:r>
        <w:t xml:space="preserve"> – Ensures MySQL uses correct time zone information.</w:t>
      </w:r>
    </w:p>
    <w:p w14:paraId="71A9A567" w14:textId="77777777" w:rsidR="009521F4" w:rsidRDefault="00000000">
      <w:pPr>
        <w:numPr>
          <w:ilvl w:val="0"/>
          <w:numId w:val="38"/>
        </w:numPr>
      </w:pPr>
      <w:r>
        <w:rPr>
          <w:b/>
          <w:bCs/>
        </w:rPr>
        <w:t>Common Options</w:t>
      </w:r>
      <w:r>
        <w:t>:</w:t>
      </w:r>
    </w:p>
    <w:p w14:paraId="143B47E6" w14:textId="77777777" w:rsidR="009521F4" w:rsidRDefault="00000000">
      <w:pPr>
        <w:pStyle w:val="Compact"/>
        <w:numPr>
          <w:ilvl w:val="1"/>
          <w:numId w:val="40"/>
        </w:numPr>
      </w:pPr>
      <w:r>
        <w:rPr>
          <w:rStyle w:val="VerbatimChar"/>
        </w:rPr>
        <w:t>mysql_tzinfo_to_sql /usr/share/zoneinfo | mysql -u root -p mysql</w:t>
      </w:r>
      <w:r>
        <w:t xml:space="preserve"> → Load time zones into MySQL.</w:t>
      </w:r>
    </w:p>
    <w:p w14:paraId="4141F030" w14:textId="77777777" w:rsidR="009521F4" w:rsidRDefault="00000000">
      <w:pPr>
        <w:numPr>
          <w:ilvl w:val="0"/>
          <w:numId w:val="38"/>
        </w:numPr>
      </w:pPr>
      <w:r>
        <w:rPr>
          <w:b/>
          <w:bCs/>
        </w:rPr>
        <w:t>Check Available Options</w:t>
      </w:r>
      <w:r>
        <w:t>:</w:t>
      </w:r>
    </w:p>
    <w:p w14:paraId="19A82CAB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tzinfo_to_sql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63C65DAE" w14:textId="45ED6590" w:rsidR="009521F4" w:rsidRDefault="009521F4"/>
    <w:p w14:paraId="181DDB1D" w14:textId="77777777" w:rsidR="004656BA" w:rsidRDefault="004656BA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14" w:name="X112d34dc32811fc81d79c353e8fb51324756fd8"/>
      <w:bookmarkEnd w:id="13"/>
      <w:r>
        <w:rPr>
          <w:rStyle w:val="VerbatimChar"/>
        </w:rPr>
        <w:br w:type="page"/>
      </w:r>
    </w:p>
    <w:p w14:paraId="4C04D9F1" w14:textId="58D90190" w:rsidR="009521F4" w:rsidRDefault="00000000">
      <w:pPr>
        <w:pStyle w:val="Heading1"/>
      </w:pPr>
      <w:r>
        <w:rPr>
          <w:rStyle w:val="VerbatimChar"/>
        </w:rPr>
        <w:lastRenderedPageBreak/>
        <w:t>mysql_ssl_rsa_setup.exe</w:t>
      </w:r>
      <w:r>
        <w:t xml:space="preserve"> - SSL &amp; RSA Key Generator</w:t>
      </w:r>
    </w:p>
    <w:p w14:paraId="7129C472" w14:textId="77777777" w:rsidR="009521F4" w:rsidRDefault="00000000">
      <w:pPr>
        <w:numPr>
          <w:ilvl w:val="0"/>
          <w:numId w:val="41"/>
        </w:numPr>
      </w:pPr>
      <w:r>
        <w:rPr>
          <w:b/>
          <w:bCs/>
        </w:rPr>
        <w:t>What It Is</w:t>
      </w:r>
      <w:r>
        <w:t>: Generates SSL certificates and RSA key pairs for MySQL secure connections.</w:t>
      </w:r>
    </w:p>
    <w:p w14:paraId="6A6237B5" w14:textId="77777777" w:rsidR="009521F4" w:rsidRDefault="00000000">
      <w:pPr>
        <w:numPr>
          <w:ilvl w:val="0"/>
          <w:numId w:val="41"/>
        </w:numPr>
      </w:pPr>
      <w:r>
        <w:rPr>
          <w:b/>
          <w:bCs/>
        </w:rPr>
        <w:t>Key Operations</w:t>
      </w:r>
      <w:r>
        <w:t>:</w:t>
      </w:r>
    </w:p>
    <w:p w14:paraId="550002FA" w14:textId="77777777" w:rsidR="009521F4" w:rsidRDefault="00000000">
      <w:pPr>
        <w:pStyle w:val="Compact"/>
        <w:numPr>
          <w:ilvl w:val="1"/>
          <w:numId w:val="42"/>
        </w:numPr>
      </w:pPr>
      <w:r>
        <w:rPr>
          <w:b/>
          <w:bCs/>
        </w:rPr>
        <w:t>Create SSL Certificates</w:t>
      </w:r>
      <w:r>
        <w:t xml:space="preserve"> – Generates self-signed SSL certificates for MySQL.</w:t>
      </w:r>
    </w:p>
    <w:p w14:paraId="7C7F240F" w14:textId="77777777" w:rsidR="009521F4" w:rsidRDefault="00000000">
      <w:pPr>
        <w:pStyle w:val="Compact"/>
        <w:numPr>
          <w:ilvl w:val="1"/>
          <w:numId w:val="42"/>
        </w:numPr>
      </w:pPr>
      <w:r>
        <w:rPr>
          <w:b/>
          <w:bCs/>
        </w:rPr>
        <w:t>Generate RSA Keys</w:t>
      </w:r>
      <w:r>
        <w:t xml:space="preserve"> – Required for secure password exchange.</w:t>
      </w:r>
    </w:p>
    <w:p w14:paraId="34973B3A" w14:textId="77777777" w:rsidR="009521F4" w:rsidRDefault="00000000">
      <w:pPr>
        <w:numPr>
          <w:ilvl w:val="0"/>
          <w:numId w:val="41"/>
        </w:numPr>
      </w:pPr>
      <w:r>
        <w:rPr>
          <w:b/>
          <w:bCs/>
        </w:rPr>
        <w:t>Common Usage</w:t>
      </w:r>
      <w:r>
        <w:t>:</w:t>
      </w:r>
    </w:p>
    <w:p w14:paraId="28C7E994" w14:textId="77777777" w:rsidR="009521F4" w:rsidRDefault="00000000">
      <w:pPr>
        <w:numPr>
          <w:ilvl w:val="1"/>
          <w:numId w:val="43"/>
        </w:numPr>
      </w:pPr>
      <w:r>
        <w:t>Run the command without arguments to generate the required keys:</w:t>
      </w:r>
    </w:p>
    <w:p w14:paraId="18588D83" w14:textId="77777777" w:rsidR="009521F4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mysql_ssl_rsa_setup</w:t>
      </w:r>
    </w:p>
    <w:p w14:paraId="18399DA7" w14:textId="77777777" w:rsidR="009521F4" w:rsidRDefault="00000000">
      <w:pPr>
        <w:numPr>
          <w:ilvl w:val="0"/>
          <w:numId w:val="41"/>
        </w:numPr>
      </w:pPr>
      <w:r>
        <w:rPr>
          <w:b/>
          <w:bCs/>
        </w:rPr>
        <w:t>Check Available Options</w:t>
      </w:r>
      <w:r>
        <w:t>:</w:t>
      </w:r>
    </w:p>
    <w:p w14:paraId="7561D8F2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ssl_rsa_setup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45CCAE7B" w14:textId="3F5E145D" w:rsidR="009521F4" w:rsidRDefault="009521F4"/>
    <w:p w14:paraId="584E742E" w14:textId="77777777" w:rsidR="009521F4" w:rsidRDefault="00000000">
      <w:pPr>
        <w:pStyle w:val="Heading1"/>
      </w:pPr>
      <w:bookmarkStart w:id="15" w:name="X04a35ae293ca73df38418a99f2422c9edbb3f83"/>
      <w:bookmarkEnd w:id="14"/>
      <w:r>
        <w:rPr>
          <w:rStyle w:val="VerbatimChar"/>
        </w:rPr>
        <w:t>mysql_migrate_keyring.exe</w:t>
      </w:r>
      <w:r>
        <w:t xml:space="preserve"> - Keyring Migration Tool</w:t>
      </w:r>
    </w:p>
    <w:p w14:paraId="54CBFE33" w14:textId="77777777" w:rsidR="009521F4" w:rsidRDefault="00000000">
      <w:pPr>
        <w:numPr>
          <w:ilvl w:val="0"/>
          <w:numId w:val="44"/>
        </w:numPr>
      </w:pPr>
      <w:r>
        <w:rPr>
          <w:b/>
          <w:bCs/>
        </w:rPr>
        <w:t>What It Is</w:t>
      </w:r>
      <w:r>
        <w:t>: Migrates MySQL keyring encryption keys between storage backends.</w:t>
      </w:r>
    </w:p>
    <w:p w14:paraId="30E3BD2D" w14:textId="77777777" w:rsidR="009521F4" w:rsidRDefault="00000000">
      <w:pPr>
        <w:numPr>
          <w:ilvl w:val="0"/>
          <w:numId w:val="44"/>
        </w:numPr>
      </w:pPr>
      <w:r>
        <w:rPr>
          <w:b/>
          <w:bCs/>
        </w:rPr>
        <w:t>Key Operations</w:t>
      </w:r>
      <w:r>
        <w:t>:</w:t>
      </w:r>
    </w:p>
    <w:p w14:paraId="2BDD283D" w14:textId="77777777" w:rsidR="009521F4" w:rsidRDefault="00000000">
      <w:pPr>
        <w:pStyle w:val="Compact"/>
        <w:numPr>
          <w:ilvl w:val="1"/>
          <w:numId w:val="45"/>
        </w:numPr>
      </w:pPr>
      <w:r>
        <w:rPr>
          <w:b/>
          <w:bCs/>
        </w:rPr>
        <w:t>Move Encryption Keys</w:t>
      </w:r>
      <w:r>
        <w:t xml:space="preserve"> – Transfers keys between keyring storage methods.</w:t>
      </w:r>
    </w:p>
    <w:p w14:paraId="5E5D6B2C" w14:textId="77777777" w:rsidR="009521F4" w:rsidRDefault="00000000">
      <w:pPr>
        <w:pStyle w:val="Compact"/>
        <w:numPr>
          <w:ilvl w:val="1"/>
          <w:numId w:val="45"/>
        </w:numPr>
      </w:pPr>
      <w:r>
        <w:rPr>
          <w:b/>
          <w:bCs/>
        </w:rPr>
        <w:t>Support Secure Data Encryption</w:t>
      </w:r>
      <w:r>
        <w:t xml:space="preserve"> – Ensures continuity of encrypted data.</w:t>
      </w:r>
    </w:p>
    <w:p w14:paraId="40E56DF9" w14:textId="77777777" w:rsidR="009521F4" w:rsidRDefault="00000000">
      <w:pPr>
        <w:numPr>
          <w:ilvl w:val="0"/>
          <w:numId w:val="44"/>
        </w:numPr>
      </w:pPr>
      <w:r>
        <w:rPr>
          <w:b/>
          <w:bCs/>
        </w:rPr>
        <w:t>Common Options</w:t>
      </w:r>
      <w:r>
        <w:t>:</w:t>
      </w:r>
    </w:p>
    <w:p w14:paraId="3CB8AE04" w14:textId="77777777" w:rsidR="009521F4" w:rsidRDefault="00000000">
      <w:pPr>
        <w:pStyle w:val="Compact"/>
        <w:numPr>
          <w:ilvl w:val="1"/>
          <w:numId w:val="46"/>
        </w:numPr>
      </w:pPr>
      <w:r>
        <w:rPr>
          <w:rStyle w:val="VerbatimChar"/>
        </w:rPr>
        <w:t>mysql_migrate_keyring --source=keyring_file --destination=keyring_encrypted_file</w:t>
      </w:r>
    </w:p>
    <w:p w14:paraId="13F8B103" w14:textId="77777777" w:rsidR="009521F4" w:rsidRDefault="00000000">
      <w:pPr>
        <w:numPr>
          <w:ilvl w:val="0"/>
          <w:numId w:val="44"/>
        </w:numPr>
      </w:pPr>
      <w:r>
        <w:rPr>
          <w:b/>
          <w:bCs/>
        </w:rPr>
        <w:t>Check Available Options</w:t>
      </w:r>
      <w:r>
        <w:t>:</w:t>
      </w:r>
    </w:p>
    <w:p w14:paraId="46AB8699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_migrate_keyring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3D577280" w14:textId="173FFF77" w:rsidR="009521F4" w:rsidRDefault="009521F4"/>
    <w:p w14:paraId="054FF798" w14:textId="77777777" w:rsidR="00DC6220" w:rsidRDefault="00DC6220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16" w:name="mysqlrouter.exe---mysql-router-process"/>
      <w:bookmarkEnd w:id="15"/>
      <w:r>
        <w:rPr>
          <w:rStyle w:val="VerbatimChar"/>
        </w:rPr>
        <w:br w:type="page"/>
      </w:r>
    </w:p>
    <w:p w14:paraId="5ED066F3" w14:textId="316EDE39" w:rsidR="009521F4" w:rsidRDefault="00000000">
      <w:pPr>
        <w:pStyle w:val="Heading1"/>
      </w:pPr>
      <w:r>
        <w:rPr>
          <w:rStyle w:val="VerbatimChar"/>
        </w:rPr>
        <w:lastRenderedPageBreak/>
        <w:t>mysqlrouter.exe</w:t>
      </w:r>
      <w:r>
        <w:t xml:space="preserve"> - MySQL Router Process</w:t>
      </w:r>
    </w:p>
    <w:p w14:paraId="7C0A58EE" w14:textId="77777777" w:rsidR="009521F4" w:rsidRDefault="00000000">
      <w:pPr>
        <w:numPr>
          <w:ilvl w:val="0"/>
          <w:numId w:val="47"/>
        </w:numPr>
      </w:pPr>
      <w:r>
        <w:rPr>
          <w:b/>
          <w:bCs/>
        </w:rPr>
        <w:t>What It Is</w:t>
      </w:r>
      <w:r>
        <w:t>: Routes MySQL connections for high availability and load balancing.</w:t>
      </w:r>
    </w:p>
    <w:p w14:paraId="3402AECD" w14:textId="77777777" w:rsidR="009521F4" w:rsidRDefault="00000000">
      <w:pPr>
        <w:numPr>
          <w:ilvl w:val="0"/>
          <w:numId w:val="47"/>
        </w:numPr>
      </w:pPr>
      <w:r>
        <w:rPr>
          <w:b/>
          <w:bCs/>
        </w:rPr>
        <w:t>Key Operations</w:t>
      </w:r>
      <w:r>
        <w:t>:</w:t>
      </w:r>
    </w:p>
    <w:p w14:paraId="65F8D08D" w14:textId="77777777" w:rsidR="009521F4" w:rsidRDefault="00000000">
      <w:pPr>
        <w:pStyle w:val="Compact"/>
        <w:numPr>
          <w:ilvl w:val="1"/>
          <w:numId w:val="48"/>
        </w:numPr>
      </w:pPr>
      <w:r>
        <w:rPr>
          <w:b/>
          <w:bCs/>
        </w:rPr>
        <w:t>Handles Read/Write Splitting</w:t>
      </w:r>
      <w:r>
        <w:t xml:space="preserve"> – Distributes queries efficiently.</w:t>
      </w:r>
    </w:p>
    <w:p w14:paraId="1565A883" w14:textId="77777777" w:rsidR="009521F4" w:rsidRDefault="00000000">
      <w:pPr>
        <w:pStyle w:val="Compact"/>
        <w:numPr>
          <w:ilvl w:val="1"/>
          <w:numId w:val="48"/>
        </w:numPr>
      </w:pPr>
      <w:r>
        <w:rPr>
          <w:b/>
          <w:bCs/>
        </w:rPr>
        <w:t>Supports High Availability</w:t>
      </w:r>
      <w:r>
        <w:t xml:space="preserve"> – Connects to MySQL Group Replication.</w:t>
      </w:r>
    </w:p>
    <w:p w14:paraId="77FE63A8" w14:textId="77777777" w:rsidR="009521F4" w:rsidRDefault="00000000">
      <w:pPr>
        <w:pStyle w:val="Compact"/>
        <w:numPr>
          <w:ilvl w:val="1"/>
          <w:numId w:val="48"/>
        </w:numPr>
      </w:pPr>
      <w:r>
        <w:rPr>
          <w:b/>
          <w:bCs/>
        </w:rPr>
        <w:t>Manages Failover</w:t>
      </w:r>
      <w:r>
        <w:t xml:space="preserve"> – Redirects traffic if a server goes down.</w:t>
      </w:r>
    </w:p>
    <w:p w14:paraId="75421B77" w14:textId="77777777" w:rsidR="009521F4" w:rsidRDefault="00000000">
      <w:pPr>
        <w:numPr>
          <w:ilvl w:val="0"/>
          <w:numId w:val="47"/>
        </w:numPr>
      </w:pPr>
      <w:r>
        <w:rPr>
          <w:b/>
          <w:bCs/>
        </w:rPr>
        <w:t>Common Options</w:t>
      </w:r>
      <w:r>
        <w:t>:</w:t>
      </w:r>
    </w:p>
    <w:p w14:paraId="042492C1" w14:textId="77777777" w:rsidR="009521F4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mysqlrouter --bootstrap user@localhost</w:t>
      </w:r>
      <w:r>
        <w:t xml:space="preserve"> → Set up MySQL Router with a MySQL instance.</w:t>
      </w:r>
    </w:p>
    <w:p w14:paraId="0A1EA698" w14:textId="77777777" w:rsidR="009521F4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mysqlrouter --config=mysqlrouter.conf</w:t>
      </w:r>
      <w:r>
        <w:t xml:space="preserve"> → Load a specific configuration.</w:t>
      </w:r>
    </w:p>
    <w:p w14:paraId="54E9DCB3" w14:textId="77777777" w:rsidR="009521F4" w:rsidRDefault="00000000">
      <w:pPr>
        <w:numPr>
          <w:ilvl w:val="0"/>
          <w:numId w:val="47"/>
        </w:numPr>
      </w:pPr>
      <w:r>
        <w:rPr>
          <w:b/>
          <w:bCs/>
        </w:rPr>
        <w:t>Check Available Options</w:t>
      </w:r>
      <w:r>
        <w:t>:</w:t>
      </w:r>
    </w:p>
    <w:p w14:paraId="2AC4A3CF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router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54CCFB70" w14:textId="0D383D3E" w:rsidR="009521F4" w:rsidRDefault="009521F4"/>
    <w:p w14:paraId="56D6DD37" w14:textId="77777777" w:rsidR="009521F4" w:rsidRDefault="00000000">
      <w:pPr>
        <w:pStyle w:val="Heading1"/>
      </w:pPr>
      <w:bookmarkStart w:id="17" w:name="X256fc58bbf72ade8c39c9be9063e53c9fb7f594"/>
      <w:bookmarkEnd w:id="16"/>
      <w:r>
        <w:rPr>
          <w:rStyle w:val="VerbatimChar"/>
        </w:rPr>
        <w:t>mysqlrouter_keyring.exe</w:t>
      </w:r>
      <w:r>
        <w:t xml:space="preserve"> - MySQL Router Keyring Manager</w:t>
      </w:r>
    </w:p>
    <w:p w14:paraId="0BF1658B" w14:textId="77777777" w:rsidR="009521F4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What It Is</w:t>
      </w:r>
      <w:r>
        <w:t>: Manages keyring encryption keys for MySQL Router.</w:t>
      </w:r>
    </w:p>
    <w:p w14:paraId="46D141D0" w14:textId="77777777" w:rsidR="009521F4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Key Operations</w:t>
      </w:r>
      <w:r>
        <w:t>:</w:t>
      </w:r>
    </w:p>
    <w:p w14:paraId="64D6AADE" w14:textId="77777777" w:rsidR="009521F4" w:rsidRDefault="00000000">
      <w:pPr>
        <w:pStyle w:val="Compact"/>
        <w:numPr>
          <w:ilvl w:val="1"/>
          <w:numId w:val="51"/>
        </w:numPr>
      </w:pPr>
      <w:r>
        <w:rPr>
          <w:b/>
          <w:bCs/>
        </w:rPr>
        <w:t>Handle Router Encryption</w:t>
      </w:r>
      <w:r>
        <w:t xml:space="preserve"> – Manages keyring-based encryption for Router security.</w:t>
      </w:r>
    </w:p>
    <w:p w14:paraId="1A65EC7B" w14:textId="77777777" w:rsidR="009521F4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Common Usage</w:t>
      </w:r>
      <w:r>
        <w:t>:</w:t>
      </w:r>
    </w:p>
    <w:p w14:paraId="532DD864" w14:textId="77777777" w:rsidR="009521F4" w:rsidRDefault="00000000">
      <w:pPr>
        <w:numPr>
          <w:ilvl w:val="1"/>
          <w:numId w:val="52"/>
        </w:numPr>
      </w:pPr>
      <w:r>
        <w:t>Run the command to display available options:</w:t>
      </w:r>
    </w:p>
    <w:p w14:paraId="20D34687" w14:textId="77777777" w:rsidR="009521F4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mysqlrouter_keyring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6445667B" w14:textId="4192322A" w:rsidR="009521F4" w:rsidRDefault="009521F4"/>
    <w:p w14:paraId="74A78113" w14:textId="77777777" w:rsidR="00902600" w:rsidRDefault="00902600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18" w:name="Xb79368e73cc519dc2411bb07430c3269268cb5b"/>
      <w:bookmarkEnd w:id="17"/>
      <w:r>
        <w:rPr>
          <w:rStyle w:val="VerbatimChar"/>
        </w:rPr>
        <w:br w:type="page"/>
      </w:r>
    </w:p>
    <w:p w14:paraId="55797AC9" w14:textId="06FEB662" w:rsidR="009521F4" w:rsidRDefault="00000000">
      <w:pPr>
        <w:pStyle w:val="Heading1"/>
      </w:pPr>
      <w:r>
        <w:rPr>
          <w:rStyle w:val="VerbatimChar"/>
        </w:rPr>
        <w:lastRenderedPageBreak/>
        <w:t>mysqlrouter_passwd.exe</w:t>
      </w:r>
      <w:r>
        <w:t xml:space="preserve"> - MySQL Router Password Encryption Tool</w:t>
      </w:r>
    </w:p>
    <w:p w14:paraId="306865C2" w14:textId="77777777" w:rsidR="009521F4" w:rsidRDefault="00000000">
      <w:pPr>
        <w:numPr>
          <w:ilvl w:val="0"/>
          <w:numId w:val="53"/>
        </w:numPr>
      </w:pPr>
      <w:r>
        <w:rPr>
          <w:b/>
          <w:bCs/>
        </w:rPr>
        <w:t>What It Is</w:t>
      </w:r>
      <w:r>
        <w:t>: Encrypts passwords for use in MySQL Router configuration.</w:t>
      </w:r>
    </w:p>
    <w:p w14:paraId="30149D2B" w14:textId="77777777" w:rsidR="009521F4" w:rsidRDefault="00000000">
      <w:pPr>
        <w:numPr>
          <w:ilvl w:val="0"/>
          <w:numId w:val="53"/>
        </w:numPr>
      </w:pPr>
      <w:r>
        <w:rPr>
          <w:b/>
          <w:bCs/>
        </w:rPr>
        <w:t>Key Operations</w:t>
      </w:r>
      <w:r>
        <w:t>:</w:t>
      </w:r>
    </w:p>
    <w:p w14:paraId="21DE3E5C" w14:textId="77777777" w:rsidR="009521F4" w:rsidRDefault="00000000">
      <w:pPr>
        <w:pStyle w:val="Compact"/>
        <w:numPr>
          <w:ilvl w:val="1"/>
          <w:numId w:val="54"/>
        </w:numPr>
      </w:pPr>
      <w:r>
        <w:rPr>
          <w:b/>
          <w:bCs/>
        </w:rPr>
        <w:t>Generate Secure Password Hashes</w:t>
      </w:r>
      <w:r>
        <w:t xml:space="preserve"> – Encrypts credentials for Router authentication.</w:t>
      </w:r>
    </w:p>
    <w:p w14:paraId="660B0AB0" w14:textId="77777777" w:rsidR="009521F4" w:rsidRDefault="00000000">
      <w:pPr>
        <w:numPr>
          <w:ilvl w:val="0"/>
          <w:numId w:val="53"/>
        </w:numPr>
      </w:pPr>
      <w:r>
        <w:rPr>
          <w:b/>
          <w:bCs/>
        </w:rPr>
        <w:t>Common Options</w:t>
      </w:r>
      <w:r>
        <w:t>:</w:t>
      </w:r>
    </w:p>
    <w:p w14:paraId="50A5F5C7" w14:textId="77777777" w:rsidR="009521F4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mysqlrouter_passwd</w:t>
      </w:r>
      <w:r>
        <w:t xml:space="preserve"> → Interactive mode to encrypt a password.</w:t>
      </w:r>
    </w:p>
    <w:p w14:paraId="09D2A618" w14:textId="77777777" w:rsidR="009521F4" w:rsidRDefault="00000000">
      <w:pPr>
        <w:numPr>
          <w:ilvl w:val="0"/>
          <w:numId w:val="53"/>
        </w:numPr>
      </w:pPr>
      <w:r>
        <w:rPr>
          <w:b/>
          <w:bCs/>
        </w:rPr>
        <w:t>Check Available Options</w:t>
      </w:r>
      <w:r>
        <w:t>:</w:t>
      </w:r>
    </w:p>
    <w:p w14:paraId="713A8F2D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router_passwd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6E93B4D8" w14:textId="209B4968" w:rsidR="009521F4" w:rsidRDefault="009521F4"/>
    <w:p w14:paraId="338DBA48" w14:textId="77777777" w:rsidR="009521F4" w:rsidRDefault="00000000">
      <w:pPr>
        <w:pStyle w:val="Heading1"/>
      </w:pPr>
      <w:bookmarkStart w:id="19" w:name="X0776e71a5f258d544f6533aa68facf914f7e0c1"/>
      <w:bookmarkEnd w:id="18"/>
      <w:r>
        <w:rPr>
          <w:rStyle w:val="VerbatimChar"/>
        </w:rPr>
        <w:t>mysqlrouter_plugin_info.exe</w:t>
      </w:r>
      <w:r>
        <w:t xml:space="preserve"> - MySQL Router Plugin Info</w:t>
      </w:r>
    </w:p>
    <w:p w14:paraId="5F3020B7" w14:textId="77777777" w:rsidR="009521F4" w:rsidRDefault="00000000">
      <w:pPr>
        <w:numPr>
          <w:ilvl w:val="0"/>
          <w:numId w:val="56"/>
        </w:numPr>
      </w:pPr>
      <w:r>
        <w:rPr>
          <w:b/>
          <w:bCs/>
        </w:rPr>
        <w:t>What It Is</w:t>
      </w:r>
      <w:r>
        <w:t>: Displays information about installed MySQL Router plugins.</w:t>
      </w:r>
    </w:p>
    <w:p w14:paraId="5463EE09" w14:textId="77777777" w:rsidR="009521F4" w:rsidRDefault="00000000">
      <w:pPr>
        <w:numPr>
          <w:ilvl w:val="0"/>
          <w:numId w:val="56"/>
        </w:numPr>
      </w:pPr>
      <w:r>
        <w:rPr>
          <w:b/>
          <w:bCs/>
        </w:rPr>
        <w:t>Key Operations</w:t>
      </w:r>
      <w:r>
        <w:t>:</w:t>
      </w:r>
    </w:p>
    <w:p w14:paraId="18AFBC25" w14:textId="77777777" w:rsidR="009521F4" w:rsidRDefault="00000000">
      <w:pPr>
        <w:pStyle w:val="Compact"/>
        <w:numPr>
          <w:ilvl w:val="1"/>
          <w:numId w:val="57"/>
        </w:numPr>
      </w:pPr>
      <w:r>
        <w:rPr>
          <w:b/>
          <w:bCs/>
        </w:rPr>
        <w:t>List Installed Plugins</w:t>
      </w:r>
      <w:r>
        <w:t xml:space="preserve"> – Shows available MySQL Router plugins.</w:t>
      </w:r>
    </w:p>
    <w:p w14:paraId="28D187FF" w14:textId="77777777" w:rsidR="009521F4" w:rsidRDefault="00000000">
      <w:pPr>
        <w:numPr>
          <w:ilvl w:val="0"/>
          <w:numId w:val="56"/>
        </w:numPr>
      </w:pPr>
      <w:r>
        <w:rPr>
          <w:b/>
          <w:bCs/>
        </w:rPr>
        <w:t>Common Usage</w:t>
      </w:r>
      <w:r>
        <w:t>:</w:t>
      </w:r>
    </w:p>
    <w:p w14:paraId="095B1017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router_plugin_info</w:t>
      </w:r>
    </w:p>
    <w:p w14:paraId="0584FCA7" w14:textId="005BCD96" w:rsidR="009521F4" w:rsidRDefault="009521F4"/>
    <w:p w14:paraId="59DD5248" w14:textId="77777777" w:rsidR="009521F4" w:rsidRDefault="00000000">
      <w:pPr>
        <w:pStyle w:val="Heading1"/>
      </w:pPr>
      <w:bookmarkStart w:id="20" w:name="X68a6f5d3a6b6e395e2bac8d70b951163177a4f1"/>
      <w:bookmarkEnd w:id="19"/>
      <w:r>
        <w:rPr>
          <w:rStyle w:val="VerbatimChar"/>
        </w:rPr>
        <w:t>mysqlcheck.exe</w:t>
      </w:r>
      <w:r>
        <w:t xml:space="preserve"> - MySQL Table Maintenance Tool</w:t>
      </w:r>
    </w:p>
    <w:p w14:paraId="1AAA762A" w14:textId="77777777" w:rsidR="009521F4" w:rsidRDefault="00000000">
      <w:pPr>
        <w:numPr>
          <w:ilvl w:val="0"/>
          <w:numId w:val="58"/>
        </w:numPr>
      </w:pPr>
      <w:r>
        <w:rPr>
          <w:b/>
          <w:bCs/>
        </w:rPr>
        <w:t>What It Is</w:t>
      </w:r>
      <w:r>
        <w:t>: Checks, repairs, and optimizes MySQL tables.</w:t>
      </w:r>
    </w:p>
    <w:p w14:paraId="1883F337" w14:textId="77777777" w:rsidR="009521F4" w:rsidRDefault="00000000">
      <w:pPr>
        <w:numPr>
          <w:ilvl w:val="0"/>
          <w:numId w:val="58"/>
        </w:numPr>
      </w:pPr>
      <w:r>
        <w:rPr>
          <w:b/>
          <w:bCs/>
        </w:rPr>
        <w:t>Key Operations</w:t>
      </w:r>
      <w:r>
        <w:t>:</w:t>
      </w:r>
    </w:p>
    <w:p w14:paraId="1916432C" w14:textId="77777777" w:rsidR="009521F4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Verify Table Integrity</w:t>
      </w:r>
      <w:r>
        <w:t xml:space="preserve"> – Checks for corruption.</w:t>
      </w:r>
    </w:p>
    <w:p w14:paraId="061BBFB0" w14:textId="77777777" w:rsidR="009521F4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Repair Corrupt Tables</w:t>
      </w:r>
      <w:r>
        <w:t xml:space="preserve"> – Fixes issues in MyISAM and InnoDB tables.</w:t>
      </w:r>
    </w:p>
    <w:p w14:paraId="71956819" w14:textId="77777777" w:rsidR="009521F4" w:rsidRDefault="00000000">
      <w:pPr>
        <w:pStyle w:val="Compact"/>
        <w:numPr>
          <w:ilvl w:val="1"/>
          <w:numId w:val="59"/>
        </w:numPr>
      </w:pPr>
      <w:r>
        <w:rPr>
          <w:b/>
          <w:bCs/>
        </w:rPr>
        <w:t>Optimize Tables</w:t>
      </w:r>
      <w:r>
        <w:t xml:space="preserve"> – Reduces fragmentation and improves performance.</w:t>
      </w:r>
    </w:p>
    <w:p w14:paraId="0BC78AE2" w14:textId="77777777" w:rsidR="009521F4" w:rsidRDefault="00000000">
      <w:pPr>
        <w:numPr>
          <w:ilvl w:val="0"/>
          <w:numId w:val="58"/>
        </w:numPr>
      </w:pPr>
      <w:r>
        <w:rPr>
          <w:b/>
          <w:bCs/>
        </w:rPr>
        <w:t>Common Options</w:t>
      </w:r>
      <w:r>
        <w:t>:</w:t>
      </w:r>
    </w:p>
    <w:p w14:paraId="0127C710" w14:textId="77777777" w:rsidR="009521F4" w:rsidRDefault="00000000">
      <w:pPr>
        <w:pStyle w:val="Compact"/>
        <w:numPr>
          <w:ilvl w:val="1"/>
          <w:numId w:val="60"/>
        </w:numPr>
      </w:pPr>
      <w:r>
        <w:rPr>
          <w:rStyle w:val="VerbatimChar"/>
        </w:rPr>
        <w:t>mysqlcheck -u root -p --all-databases</w:t>
      </w:r>
      <w:r>
        <w:t xml:space="preserve"> → Check all databases.</w:t>
      </w:r>
    </w:p>
    <w:p w14:paraId="6E0C64CF" w14:textId="77777777" w:rsidR="009521F4" w:rsidRDefault="00000000">
      <w:pPr>
        <w:pStyle w:val="Compact"/>
        <w:numPr>
          <w:ilvl w:val="1"/>
          <w:numId w:val="60"/>
        </w:numPr>
      </w:pPr>
      <w:r>
        <w:rPr>
          <w:rStyle w:val="VerbatimChar"/>
        </w:rPr>
        <w:t>mysqlcheck --repair mydb mytable</w:t>
      </w:r>
      <w:r>
        <w:t xml:space="preserve"> → Repair </w:t>
      </w:r>
      <w:r>
        <w:rPr>
          <w:rStyle w:val="VerbatimChar"/>
        </w:rPr>
        <w:t>mytable</w:t>
      </w:r>
      <w:r>
        <w:t xml:space="preserve"> in </w:t>
      </w:r>
      <w:r>
        <w:rPr>
          <w:rStyle w:val="VerbatimChar"/>
        </w:rPr>
        <w:t>mydb</w:t>
      </w:r>
      <w:r>
        <w:t>.</w:t>
      </w:r>
    </w:p>
    <w:p w14:paraId="6C845BA6" w14:textId="77777777" w:rsidR="009521F4" w:rsidRDefault="00000000">
      <w:pPr>
        <w:pStyle w:val="Compact"/>
        <w:numPr>
          <w:ilvl w:val="1"/>
          <w:numId w:val="60"/>
        </w:numPr>
      </w:pPr>
      <w:r>
        <w:rPr>
          <w:rStyle w:val="VerbatimChar"/>
        </w:rPr>
        <w:t>mysqlcheck --optimize mydb mytable</w:t>
      </w:r>
      <w:r>
        <w:t xml:space="preserve"> → Optimize a specific table.</w:t>
      </w:r>
    </w:p>
    <w:p w14:paraId="2CBCDDD3" w14:textId="77777777" w:rsidR="009521F4" w:rsidRDefault="00000000">
      <w:pPr>
        <w:numPr>
          <w:ilvl w:val="0"/>
          <w:numId w:val="58"/>
        </w:numPr>
      </w:pPr>
      <w:r>
        <w:rPr>
          <w:b/>
          <w:bCs/>
        </w:rPr>
        <w:t>Check Available Options</w:t>
      </w:r>
      <w:r>
        <w:t>:</w:t>
      </w:r>
    </w:p>
    <w:p w14:paraId="6496BE7E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sqlcheck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0616D59F" w14:textId="5CEAACD0" w:rsidR="009521F4" w:rsidRDefault="009521F4"/>
    <w:p w14:paraId="350DF32E" w14:textId="77777777" w:rsidR="009521F4" w:rsidRDefault="00000000">
      <w:pPr>
        <w:pStyle w:val="Heading1"/>
      </w:pPr>
      <w:bookmarkStart w:id="21" w:name="Xaa0a2869e8c944efe51437909809dcb07542f19"/>
      <w:bookmarkEnd w:id="20"/>
      <w:r>
        <w:rPr>
          <w:rStyle w:val="VerbatimChar"/>
        </w:rPr>
        <w:lastRenderedPageBreak/>
        <w:t>ibd2sdi.exe</w:t>
      </w:r>
      <w:r>
        <w:t xml:space="preserve"> - InnoDB Metadata Extraction Tool</w:t>
      </w:r>
    </w:p>
    <w:p w14:paraId="7336EAF3" w14:textId="77777777" w:rsidR="009521F4" w:rsidRDefault="00000000">
      <w:pPr>
        <w:numPr>
          <w:ilvl w:val="0"/>
          <w:numId w:val="61"/>
        </w:numPr>
      </w:pPr>
      <w:r>
        <w:rPr>
          <w:b/>
          <w:bCs/>
        </w:rPr>
        <w:t>What It Is</w:t>
      </w:r>
      <w:r>
        <w:t>: Extracts serialized dictionary information (SDI) from InnoDB tablespaces.</w:t>
      </w:r>
    </w:p>
    <w:p w14:paraId="1CE051CF" w14:textId="77777777" w:rsidR="009521F4" w:rsidRDefault="00000000">
      <w:pPr>
        <w:numPr>
          <w:ilvl w:val="0"/>
          <w:numId w:val="61"/>
        </w:numPr>
      </w:pPr>
      <w:r>
        <w:rPr>
          <w:b/>
          <w:bCs/>
        </w:rPr>
        <w:t>Key Operations</w:t>
      </w:r>
      <w:r>
        <w:t>:</w:t>
      </w:r>
    </w:p>
    <w:p w14:paraId="64AF2A78" w14:textId="77777777" w:rsidR="009521F4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Retrieve Metadata</w:t>
      </w:r>
      <w:r>
        <w:t xml:space="preserve"> – Extracts table schema from InnoDB files.</w:t>
      </w:r>
    </w:p>
    <w:p w14:paraId="2EFD273E" w14:textId="77777777" w:rsidR="009521F4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Validate Tablespaces</w:t>
      </w:r>
      <w:r>
        <w:t xml:space="preserve"> – Checks for corruption or inconsistencies.</w:t>
      </w:r>
    </w:p>
    <w:p w14:paraId="40D753B5" w14:textId="77777777" w:rsidR="009521F4" w:rsidRDefault="00000000">
      <w:pPr>
        <w:numPr>
          <w:ilvl w:val="0"/>
          <w:numId w:val="61"/>
        </w:numPr>
      </w:pPr>
      <w:r>
        <w:rPr>
          <w:b/>
          <w:bCs/>
        </w:rPr>
        <w:t>Common Options</w:t>
      </w:r>
      <w:r>
        <w:t>:</w:t>
      </w:r>
    </w:p>
    <w:p w14:paraId="1FB32CF5" w14:textId="77777777" w:rsidR="009521F4" w:rsidRDefault="00000000">
      <w:pPr>
        <w:pStyle w:val="Compact"/>
        <w:numPr>
          <w:ilvl w:val="1"/>
          <w:numId w:val="63"/>
        </w:numPr>
      </w:pPr>
      <w:r>
        <w:rPr>
          <w:rStyle w:val="VerbatimChar"/>
        </w:rPr>
        <w:t>ibd2sdi mytable.ibd</w:t>
      </w:r>
      <w:r>
        <w:t xml:space="preserve"> → Extract SDI from a specific file.</w:t>
      </w:r>
    </w:p>
    <w:p w14:paraId="37D0838D" w14:textId="77777777" w:rsidR="009521F4" w:rsidRDefault="00000000">
      <w:pPr>
        <w:numPr>
          <w:ilvl w:val="0"/>
          <w:numId w:val="61"/>
        </w:numPr>
      </w:pPr>
      <w:r>
        <w:rPr>
          <w:b/>
          <w:bCs/>
        </w:rPr>
        <w:t>Check Available Options</w:t>
      </w:r>
      <w:r>
        <w:t>:</w:t>
      </w:r>
    </w:p>
    <w:p w14:paraId="55539C2D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ibd2sdi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039B5008" w14:textId="31F47FAE" w:rsidR="009521F4" w:rsidRDefault="009521F4"/>
    <w:p w14:paraId="7859E2AC" w14:textId="77777777" w:rsidR="009521F4" w:rsidRDefault="00000000">
      <w:pPr>
        <w:pStyle w:val="Heading1"/>
      </w:pPr>
      <w:bookmarkStart w:id="22" w:name="X1dc9a237883a464f02cc5f96119891bebd0b93c"/>
      <w:bookmarkEnd w:id="21"/>
      <w:r>
        <w:rPr>
          <w:rStyle w:val="VerbatimChar"/>
        </w:rPr>
        <w:t>innochecksum.exe</w:t>
      </w:r>
      <w:r>
        <w:t xml:space="preserve"> - InnoDB Tablespace Checksum Validator</w:t>
      </w:r>
    </w:p>
    <w:p w14:paraId="2B59E14A" w14:textId="77777777" w:rsidR="009521F4" w:rsidRDefault="00000000">
      <w:pPr>
        <w:numPr>
          <w:ilvl w:val="0"/>
          <w:numId w:val="64"/>
        </w:numPr>
      </w:pPr>
      <w:r>
        <w:rPr>
          <w:b/>
          <w:bCs/>
        </w:rPr>
        <w:t>What It Is</w:t>
      </w:r>
      <w:r>
        <w:t>: Verifies and calculates checksums for InnoDB tablespaces.</w:t>
      </w:r>
    </w:p>
    <w:p w14:paraId="322490A7" w14:textId="77777777" w:rsidR="009521F4" w:rsidRDefault="00000000">
      <w:pPr>
        <w:numPr>
          <w:ilvl w:val="0"/>
          <w:numId w:val="64"/>
        </w:numPr>
      </w:pPr>
      <w:r>
        <w:rPr>
          <w:b/>
          <w:bCs/>
        </w:rPr>
        <w:t>Key Operations</w:t>
      </w:r>
      <w:r>
        <w:t>:</w:t>
      </w:r>
    </w:p>
    <w:p w14:paraId="3FCE160F" w14:textId="77777777" w:rsidR="009521F4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Detect Corruption</w:t>
      </w:r>
      <w:r>
        <w:t xml:space="preserve"> – Identifies broken InnoDB tablespaces.</w:t>
      </w:r>
    </w:p>
    <w:p w14:paraId="60310A8C" w14:textId="77777777" w:rsidR="009521F4" w:rsidRDefault="00000000">
      <w:pPr>
        <w:pStyle w:val="Compact"/>
        <w:numPr>
          <w:ilvl w:val="1"/>
          <w:numId w:val="65"/>
        </w:numPr>
      </w:pPr>
      <w:r>
        <w:rPr>
          <w:b/>
          <w:bCs/>
        </w:rPr>
        <w:t>Validate Checksums</w:t>
      </w:r>
      <w:r>
        <w:t xml:space="preserve"> – Ensures InnoDB file integrity.</w:t>
      </w:r>
    </w:p>
    <w:p w14:paraId="546E998A" w14:textId="77777777" w:rsidR="009521F4" w:rsidRDefault="00000000">
      <w:pPr>
        <w:numPr>
          <w:ilvl w:val="0"/>
          <w:numId w:val="64"/>
        </w:numPr>
      </w:pPr>
      <w:r>
        <w:rPr>
          <w:b/>
          <w:bCs/>
        </w:rPr>
        <w:t>Common Options</w:t>
      </w:r>
      <w:r>
        <w:t>:</w:t>
      </w:r>
    </w:p>
    <w:p w14:paraId="32052690" w14:textId="77777777" w:rsidR="009521F4" w:rsidRDefault="00000000">
      <w:pPr>
        <w:pStyle w:val="Compact"/>
        <w:numPr>
          <w:ilvl w:val="1"/>
          <w:numId w:val="66"/>
        </w:numPr>
      </w:pPr>
      <w:r>
        <w:rPr>
          <w:rStyle w:val="VerbatimChar"/>
        </w:rPr>
        <w:t>innochecksum ibdata1</w:t>
      </w:r>
      <w:r>
        <w:t xml:space="preserve"> → Check checksum of </w:t>
      </w:r>
      <w:r>
        <w:rPr>
          <w:rStyle w:val="VerbatimChar"/>
        </w:rPr>
        <w:t>ibdata1</w:t>
      </w:r>
      <w:r>
        <w:t xml:space="preserve"> tablespace.</w:t>
      </w:r>
    </w:p>
    <w:p w14:paraId="0AA53D94" w14:textId="77777777" w:rsidR="009521F4" w:rsidRDefault="00000000">
      <w:pPr>
        <w:numPr>
          <w:ilvl w:val="0"/>
          <w:numId w:val="64"/>
        </w:numPr>
      </w:pPr>
      <w:r>
        <w:rPr>
          <w:b/>
          <w:bCs/>
        </w:rPr>
        <w:t>Check Available Options</w:t>
      </w:r>
      <w:r>
        <w:t>:</w:t>
      </w:r>
    </w:p>
    <w:p w14:paraId="00381363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innochecksum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024C6E6C" w14:textId="0BD30F74" w:rsidR="009521F4" w:rsidRDefault="009521F4"/>
    <w:p w14:paraId="54627B44" w14:textId="77777777" w:rsidR="00714D72" w:rsidRDefault="00714D72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23" w:name="X08298e7365c97ab9f82e49f8a0c97d15691d551"/>
      <w:bookmarkEnd w:id="22"/>
      <w:r>
        <w:rPr>
          <w:rStyle w:val="VerbatimChar"/>
        </w:rPr>
        <w:br w:type="page"/>
      </w:r>
    </w:p>
    <w:p w14:paraId="4934D437" w14:textId="504DD147" w:rsidR="009521F4" w:rsidRDefault="00000000">
      <w:pPr>
        <w:pStyle w:val="Heading1"/>
      </w:pPr>
      <w:r>
        <w:rPr>
          <w:rStyle w:val="VerbatimChar"/>
        </w:rPr>
        <w:lastRenderedPageBreak/>
        <w:t>myisamchk.exe</w:t>
      </w:r>
      <w:r>
        <w:t xml:space="preserve"> - </w:t>
      </w:r>
      <w:proofErr w:type="spellStart"/>
      <w:r>
        <w:t>MyISAM</w:t>
      </w:r>
      <w:proofErr w:type="spellEnd"/>
      <w:r>
        <w:t xml:space="preserve"> Table Maintenance Tool</w:t>
      </w:r>
    </w:p>
    <w:p w14:paraId="0ABE25ED" w14:textId="77777777" w:rsidR="009521F4" w:rsidRDefault="00000000">
      <w:pPr>
        <w:numPr>
          <w:ilvl w:val="0"/>
          <w:numId w:val="67"/>
        </w:numPr>
      </w:pPr>
      <w:r>
        <w:rPr>
          <w:b/>
          <w:bCs/>
        </w:rPr>
        <w:t>What It Is</w:t>
      </w:r>
      <w:r>
        <w:t>: Checks, repairs, and optimizes MyISAM tables.</w:t>
      </w:r>
    </w:p>
    <w:p w14:paraId="3BC1B47D" w14:textId="77777777" w:rsidR="009521F4" w:rsidRDefault="00000000">
      <w:pPr>
        <w:numPr>
          <w:ilvl w:val="0"/>
          <w:numId w:val="67"/>
        </w:numPr>
      </w:pPr>
      <w:r>
        <w:rPr>
          <w:b/>
          <w:bCs/>
        </w:rPr>
        <w:t>Key Operations</w:t>
      </w:r>
      <w:r>
        <w:t>:</w:t>
      </w:r>
    </w:p>
    <w:p w14:paraId="1135EC84" w14:textId="77777777" w:rsidR="009521F4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Detect and Fix Corruption</w:t>
      </w:r>
      <w:r>
        <w:t xml:space="preserve"> – Repairs MyISAM table damage.</w:t>
      </w:r>
    </w:p>
    <w:p w14:paraId="5CBF33E8" w14:textId="77777777" w:rsidR="009521F4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Optimize MyISAM Performance</w:t>
      </w:r>
      <w:r>
        <w:t xml:space="preserve"> – Reduces fragmentation.</w:t>
      </w:r>
    </w:p>
    <w:p w14:paraId="2E372EB6" w14:textId="77777777" w:rsidR="009521F4" w:rsidRDefault="00000000">
      <w:pPr>
        <w:numPr>
          <w:ilvl w:val="0"/>
          <w:numId w:val="67"/>
        </w:numPr>
      </w:pPr>
      <w:r>
        <w:rPr>
          <w:b/>
          <w:bCs/>
        </w:rPr>
        <w:t>Common Options</w:t>
      </w:r>
      <w:r>
        <w:t>:</w:t>
      </w:r>
    </w:p>
    <w:p w14:paraId="1607D762" w14:textId="77777777" w:rsidR="009521F4" w:rsidRDefault="00000000">
      <w:pPr>
        <w:pStyle w:val="Compact"/>
        <w:numPr>
          <w:ilvl w:val="1"/>
          <w:numId w:val="69"/>
        </w:numPr>
      </w:pPr>
      <w:r>
        <w:rPr>
          <w:rStyle w:val="VerbatimChar"/>
        </w:rPr>
        <w:t>myisamchk mytable.MYI</w:t>
      </w:r>
      <w:r>
        <w:t xml:space="preserve"> → Check a MyISAM table.</w:t>
      </w:r>
    </w:p>
    <w:p w14:paraId="45DE8738" w14:textId="77777777" w:rsidR="009521F4" w:rsidRDefault="00000000">
      <w:pPr>
        <w:pStyle w:val="Compact"/>
        <w:numPr>
          <w:ilvl w:val="1"/>
          <w:numId w:val="69"/>
        </w:numPr>
      </w:pPr>
      <w:r>
        <w:rPr>
          <w:rStyle w:val="VerbatimChar"/>
        </w:rPr>
        <w:t>myisamchk --repair mytable.MYI</w:t>
      </w:r>
      <w:r>
        <w:t xml:space="preserve"> → Repair a table.</w:t>
      </w:r>
    </w:p>
    <w:p w14:paraId="04F6472A" w14:textId="77777777" w:rsidR="009521F4" w:rsidRDefault="00000000">
      <w:pPr>
        <w:numPr>
          <w:ilvl w:val="0"/>
          <w:numId w:val="67"/>
        </w:numPr>
      </w:pPr>
      <w:r>
        <w:rPr>
          <w:b/>
          <w:bCs/>
        </w:rPr>
        <w:t>Check Available Options</w:t>
      </w:r>
      <w:r>
        <w:t>:</w:t>
      </w:r>
    </w:p>
    <w:p w14:paraId="7714C53C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isamchk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p w14:paraId="72DF8ABA" w14:textId="3B04956E" w:rsidR="009521F4" w:rsidRDefault="009521F4"/>
    <w:p w14:paraId="04D9EC32" w14:textId="77777777" w:rsidR="009521F4" w:rsidRDefault="00000000">
      <w:pPr>
        <w:pStyle w:val="Heading1"/>
      </w:pPr>
      <w:bookmarkStart w:id="24" w:name="X1a4d0d70451fc5004329aeba776ed82ea15bbfd"/>
      <w:bookmarkEnd w:id="23"/>
      <w:r>
        <w:rPr>
          <w:rStyle w:val="VerbatimChar"/>
        </w:rPr>
        <w:t>myisam_ftdump.exe</w:t>
      </w:r>
      <w:r>
        <w:t xml:space="preserve"> - MyISAM Full-Text Index Dumper</w:t>
      </w:r>
    </w:p>
    <w:p w14:paraId="3746FFEC" w14:textId="77777777" w:rsidR="009521F4" w:rsidRDefault="00000000">
      <w:pPr>
        <w:numPr>
          <w:ilvl w:val="0"/>
          <w:numId w:val="70"/>
        </w:numPr>
      </w:pPr>
      <w:r>
        <w:rPr>
          <w:b/>
          <w:bCs/>
        </w:rPr>
        <w:t>What It Is</w:t>
      </w:r>
      <w:r>
        <w:t>: Dumps full-text index information from MyISAM tables.</w:t>
      </w:r>
    </w:p>
    <w:p w14:paraId="39D4DEB2" w14:textId="77777777" w:rsidR="009521F4" w:rsidRDefault="00000000">
      <w:pPr>
        <w:numPr>
          <w:ilvl w:val="0"/>
          <w:numId w:val="70"/>
        </w:numPr>
      </w:pPr>
      <w:r>
        <w:rPr>
          <w:b/>
          <w:bCs/>
        </w:rPr>
        <w:t>Key Operations</w:t>
      </w:r>
      <w:r>
        <w:t>:</w:t>
      </w:r>
    </w:p>
    <w:p w14:paraId="367023F6" w14:textId="77777777" w:rsidR="009521F4" w:rsidRDefault="00000000">
      <w:pPr>
        <w:pStyle w:val="Compact"/>
        <w:numPr>
          <w:ilvl w:val="1"/>
          <w:numId w:val="71"/>
        </w:numPr>
      </w:pPr>
      <w:r>
        <w:rPr>
          <w:b/>
          <w:bCs/>
        </w:rPr>
        <w:t>Analyze Full-Text Search Index</w:t>
      </w:r>
      <w:r>
        <w:t xml:space="preserve"> – Extracts indexed words from MyISAM tables.</w:t>
      </w:r>
    </w:p>
    <w:p w14:paraId="07207148" w14:textId="77777777" w:rsidR="009521F4" w:rsidRDefault="00000000">
      <w:pPr>
        <w:numPr>
          <w:ilvl w:val="0"/>
          <w:numId w:val="70"/>
        </w:numPr>
      </w:pPr>
      <w:r>
        <w:rPr>
          <w:b/>
          <w:bCs/>
        </w:rPr>
        <w:t>Common Usage</w:t>
      </w:r>
      <w:r>
        <w:t>:</w:t>
      </w:r>
    </w:p>
    <w:p w14:paraId="02A693A1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isam_ftdump</w:t>
      </w:r>
      <w:r>
        <w:rPr>
          <w:rStyle w:val="NormalTok"/>
        </w:rPr>
        <w:t xml:space="preserve"> mytable.MYI</w:t>
      </w:r>
    </w:p>
    <w:p w14:paraId="4B7A2B01" w14:textId="39E570F5" w:rsidR="009521F4" w:rsidRDefault="009521F4"/>
    <w:p w14:paraId="28D0A2F4" w14:textId="77777777" w:rsidR="009521F4" w:rsidRDefault="00000000">
      <w:pPr>
        <w:pStyle w:val="Heading1"/>
      </w:pPr>
      <w:bookmarkStart w:id="25" w:name="Xf2dd21557bfb0b480ed2fe5d2f973c60b72ce81"/>
      <w:bookmarkEnd w:id="24"/>
      <w:r>
        <w:rPr>
          <w:rStyle w:val="VerbatimChar"/>
        </w:rPr>
        <w:t>myisamlog.exe</w:t>
      </w:r>
      <w:r>
        <w:t xml:space="preserve"> - MyISAM Log File Processor</w:t>
      </w:r>
    </w:p>
    <w:p w14:paraId="67083019" w14:textId="77777777" w:rsidR="009521F4" w:rsidRDefault="00000000">
      <w:pPr>
        <w:numPr>
          <w:ilvl w:val="0"/>
          <w:numId w:val="72"/>
        </w:numPr>
      </w:pPr>
      <w:r>
        <w:rPr>
          <w:b/>
          <w:bCs/>
        </w:rPr>
        <w:t>What It Is</w:t>
      </w:r>
      <w:r>
        <w:t>: Reads and processes MyISAM log files.</w:t>
      </w:r>
    </w:p>
    <w:p w14:paraId="402A1788" w14:textId="77777777" w:rsidR="009521F4" w:rsidRDefault="00000000">
      <w:pPr>
        <w:numPr>
          <w:ilvl w:val="0"/>
          <w:numId w:val="72"/>
        </w:numPr>
      </w:pPr>
      <w:r>
        <w:rPr>
          <w:b/>
          <w:bCs/>
        </w:rPr>
        <w:t>Key Operations</w:t>
      </w:r>
      <w:r>
        <w:t>:</w:t>
      </w:r>
    </w:p>
    <w:p w14:paraId="29D59E30" w14:textId="77777777" w:rsidR="009521F4" w:rsidRDefault="00000000">
      <w:pPr>
        <w:pStyle w:val="Compact"/>
        <w:numPr>
          <w:ilvl w:val="1"/>
          <w:numId w:val="73"/>
        </w:numPr>
      </w:pPr>
      <w:r>
        <w:rPr>
          <w:b/>
          <w:bCs/>
        </w:rPr>
        <w:t>Analyze MyISAM Logs</w:t>
      </w:r>
      <w:r>
        <w:t xml:space="preserve"> – Helps in debugging and performance tuning.</w:t>
      </w:r>
    </w:p>
    <w:p w14:paraId="032272DB" w14:textId="77777777" w:rsidR="009521F4" w:rsidRDefault="00000000">
      <w:pPr>
        <w:numPr>
          <w:ilvl w:val="0"/>
          <w:numId w:val="72"/>
        </w:numPr>
      </w:pPr>
      <w:r>
        <w:rPr>
          <w:b/>
          <w:bCs/>
        </w:rPr>
        <w:t>Common Usage</w:t>
      </w:r>
      <w:r>
        <w:t>:</w:t>
      </w:r>
    </w:p>
    <w:p w14:paraId="5B9CDFBF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isamlog</w:t>
      </w:r>
      <w:r>
        <w:rPr>
          <w:rStyle w:val="NormalTok"/>
        </w:rPr>
        <w:t xml:space="preserve"> mylogfile</w:t>
      </w:r>
    </w:p>
    <w:p w14:paraId="2C409854" w14:textId="322B323C" w:rsidR="009521F4" w:rsidRDefault="009521F4"/>
    <w:p w14:paraId="2FFE14C5" w14:textId="77777777" w:rsidR="00D90C9B" w:rsidRDefault="00D90C9B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26" w:name="myisampack.exe---myisam-table-compressor"/>
      <w:bookmarkEnd w:id="25"/>
      <w:r>
        <w:rPr>
          <w:rStyle w:val="VerbatimChar"/>
        </w:rPr>
        <w:br w:type="page"/>
      </w:r>
    </w:p>
    <w:p w14:paraId="4520953F" w14:textId="5AACBDE6" w:rsidR="009521F4" w:rsidRDefault="00000000">
      <w:pPr>
        <w:pStyle w:val="Heading1"/>
      </w:pPr>
      <w:r>
        <w:rPr>
          <w:rStyle w:val="VerbatimChar"/>
        </w:rPr>
        <w:lastRenderedPageBreak/>
        <w:t>myisampack.exe</w:t>
      </w:r>
      <w:r>
        <w:t xml:space="preserve"> - </w:t>
      </w:r>
      <w:proofErr w:type="spellStart"/>
      <w:r>
        <w:t>MyISAM</w:t>
      </w:r>
      <w:proofErr w:type="spellEnd"/>
      <w:r>
        <w:t xml:space="preserve"> Table Compressor</w:t>
      </w:r>
    </w:p>
    <w:p w14:paraId="0E0A7DB6" w14:textId="77777777" w:rsidR="009521F4" w:rsidRDefault="00000000">
      <w:pPr>
        <w:numPr>
          <w:ilvl w:val="0"/>
          <w:numId w:val="74"/>
        </w:numPr>
      </w:pPr>
      <w:r>
        <w:rPr>
          <w:b/>
          <w:bCs/>
        </w:rPr>
        <w:t>What It Is</w:t>
      </w:r>
      <w:r>
        <w:t>: Compresses MyISAM tables to save disk space.</w:t>
      </w:r>
    </w:p>
    <w:p w14:paraId="43857134" w14:textId="77777777" w:rsidR="009521F4" w:rsidRDefault="00000000">
      <w:pPr>
        <w:numPr>
          <w:ilvl w:val="0"/>
          <w:numId w:val="74"/>
        </w:numPr>
      </w:pPr>
      <w:r>
        <w:rPr>
          <w:b/>
          <w:bCs/>
        </w:rPr>
        <w:t>Key Operations</w:t>
      </w:r>
      <w:r>
        <w:t>:</w:t>
      </w:r>
    </w:p>
    <w:p w14:paraId="7154B9AB" w14:textId="77777777" w:rsidR="009521F4" w:rsidRDefault="00000000">
      <w:pPr>
        <w:pStyle w:val="Compact"/>
        <w:numPr>
          <w:ilvl w:val="1"/>
          <w:numId w:val="75"/>
        </w:numPr>
      </w:pPr>
      <w:r>
        <w:rPr>
          <w:b/>
          <w:bCs/>
        </w:rPr>
        <w:t>Reduce Table Size</w:t>
      </w:r>
      <w:r>
        <w:t xml:space="preserve"> – Creates read-only compressed MyISAM tables.</w:t>
      </w:r>
    </w:p>
    <w:p w14:paraId="5A63D6E5" w14:textId="77777777" w:rsidR="009521F4" w:rsidRDefault="00000000">
      <w:pPr>
        <w:numPr>
          <w:ilvl w:val="0"/>
          <w:numId w:val="74"/>
        </w:numPr>
      </w:pPr>
      <w:r>
        <w:rPr>
          <w:b/>
          <w:bCs/>
        </w:rPr>
        <w:t>Common Usage</w:t>
      </w:r>
      <w:r>
        <w:t>:</w:t>
      </w:r>
    </w:p>
    <w:p w14:paraId="4338001C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isampack</w:t>
      </w:r>
      <w:r>
        <w:rPr>
          <w:rStyle w:val="NormalTok"/>
        </w:rPr>
        <w:t xml:space="preserve"> mytable.MYI</w:t>
      </w:r>
    </w:p>
    <w:p w14:paraId="566901BF" w14:textId="3E32E95C" w:rsidR="009521F4" w:rsidRDefault="009521F4"/>
    <w:p w14:paraId="1574D27B" w14:textId="77777777" w:rsidR="009521F4" w:rsidRDefault="00000000">
      <w:pPr>
        <w:pStyle w:val="Heading1"/>
      </w:pPr>
      <w:bookmarkStart w:id="27" w:name="Xb31238bcba983453a6341fa3f8f86af95520b5a"/>
      <w:bookmarkEnd w:id="26"/>
      <w:r>
        <w:rPr>
          <w:rStyle w:val="VerbatimChar"/>
        </w:rPr>
        <w:t>my_print_defaults.exe</w:t>
      </w:r>
      <w:r>
        <w:t xml:space="preserve"> - MySQL Configuration Inspector</w:t>
      </w:r>
    </w:p>
    <w:p w14:paraId="3DBB8735" w14:textId="77777777" w:rsidR="009521F4" w:rsidRDefault="00000000">
      <w:pPr>
        <w:numPr>
          <w:ilvl w:val="0"/>
          <w:numId w:val="76"/>
        </w:numPr>
      </w:pPr>
      <w:r>
        <w:rPr>
          <w:b/>
          <w:bCs/>
        </w:rPr>
        <w:t>What It Is</w:t>
      </w:r>
      <w:r>
        <w:t>: Displays MySQL configuration settings based on option files.</w:t>
      </w:r>
    </w:p>
    <w:p w14:paraId="5E3EE3E1" w14:textId="77777777" w:rsidR="009521F4" w:rsidRDefault="00000000">
      <w:pPr>
        <w:numPr>
          <w:ilvl w:val="0"/>
          <w:numId w:val="76"/>
        </w:numPr>
      </w:pPr>
      <w:r>
        <w:rPr>
          <w:b/>
          <w:bCs/>
        </w:rPr>
        <w:t>Key Operations</w:t>
      </w:r>
      <w:r>
        <w:t>:</w:t>
      </w:r>
    </w:p>
    <w:p w14:paraId="2DB91099" w14:textId="77777777" w:rsidR="009521F4" w:rsidRDefault="00000000">
      <w:pPr>
        <w:pStyle w:val="Compact"/>
        <w:numPr>
          <w:ilvl w:val="1"/>
          <w:numId w:val="77"/>
        </w:numPr>
      </w:pPr>
      <w:r>
        <w:rPr>
          <w:b/>
          <w:bCs/>
        </w:rPr>
        <w:t>Check Default Configurations</w:t>
      </w:r>
      <w:r>
        <w:t xml:space="preserve"> – Shows MySQL options applied from config files.</w:t>
      </w:r>
    </w:p>
    <w:p w14:paraId="2FBE799A" w14:textId="77777777" w:rsidR="009521F4" w:rsidRDefault="00000000">
      <w:pPr>
        <w:numPr>
          <w:ilvl w:val="0"/>
          <w:numId w:val="76"/>
        </w:numPr>
      </w:pPr>
      <w:r>
        <w:rPr>
          <w:b/>
          <w:bCs/>
        </w:rPr>
        <w:t>Common Usage</w:t>
      </w:r>
      <w:r>
        <w:t>:</w:t>
      </w:r>
    </w:p>
    <w:p w14:paraId="394BCF61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my_print_defaults</w:t>
      </w:r>
      <w:r>
        <w:rPr>
          <w:rStyle w:val="NormalTok"/>
        </w:rPr>
        <w:t xml:space="preserve"> </w:t>
      </w:r>
      <w:r>
        <w:rPr>
          <w:rStyle w:val="AttributeTok"/>
        </w:rPr>
        <w:t>--defaults-file</w:t>
      </w:r>
      <w:r>
        <w:rPr>
          <w:rStyle w:val="OperatorTok"/>
        </w:rPr>
        <w:t>=</w:t>
      </w:r>
      <w:r>
        <w:rPr>
          <w:rStyle w:val="NormalTok"/>
        </w:rPr>
        <w:t>my.cnf</w:t>
      </w:r>
    </w:p>
    <w:p w14:paraId="2C5F8C30" w14:textId="422F45CA" w:rsidR="009521F4" w:rsidRDefault="009521F4"/>
    <w:p w14:paraId="6891E002" w14:textId="77777777" w:rsidR="009521F4" w:rsidRDefault="00000000">
      <w:pPr>
        <w:pStyle w:val="Heading1"/>
      </w:pPr>
      <w:bookmarkStart w:id="28" w:name="X9dcd6820dc0a280ccf266f6cf72f77233afb75d"/>
      <w:bookmarkEnd w:id="27"/>
      <w:r>
        <w:rPr>
          <w:rStyle w:val="VerbatimChar"/>
        </w:rPr>
        <w:t>lz4_decompress.exe</w:t>
      </w:r>
      <w:r>
        <w:t xml:space="preserve"> - LZ4 Decompression Tool</w:t>
      </w:r>
    </w:p>
    <w:p w14:paraId="3F4B8D03" w14:textId="77777777" w:rsidR="009521F4" w:rsidRDefault="00000000">
      <w:pPr>
        <w:numPr>
          <w:ilvl w:val="0"/>
          <w:numId w:val="78"/>
        </w:numPr>
      </w:pPr>
      <w:r>
        <w:rPr>
          <w:b/>
          <w:bCs/>
        </w:rPr>
        <w:t>What It Is</w:t>
      </w:r>
      <w:r>
        <w:t>: Decompresses LZ4-compressed data files used by MySQL.</w:t>
      </w:r>
    </w:p>
    <w:p w14:paraId="506D6F3A" w14:textId="77777777" w:rsidR="009521F4" w:rsidRDefault="00000000">
      <w:pPr>
        <w:numPr>
          <w:ilvl w:val="0"/>
          <w:numId w:val="78"/>
        </w:numPr>
      </w:pPr>
      <w:r>
        <w:rPr>
          <w:b/>
          <w:bCs/>
        </w:rPr>
        <w:t>Key Operations</w:t>
      </w:r>
      <w:r>
        <w:t>:</w:t>
      </w:r>
    </w:p>
    <w:p w14:paraId="1150D452" w14:textId="77777777" w:rsidR="009521F4" w:rsidRDefault="00000000">
      <w:pPr>
        <w:pStyle w:val="Compact"/>
        <w:numPr>
          <w:ilvl w:val="1"/>
          <w:numId w:val="79"/>
        </w:numPr>
      </w:pPr>
      <w:r>
        <w:rPr>
          <w:b/>
          <w:bCs/>
        </w:rPr>
        <w:t>Extract LZ4 Data</w:t>
      </w:r>
      <w:r>
        <w:t xml:space="preserve"> – Uncompresses files stored in LZ4 format.</w:t>
      </w:r>
    </w:p>
    <w:p w14:paraId="64EE15DE" w14:textId="77777777" w:rsidR="009521F4" w:rsidRDefault="00000000">
      <w:pPr>
        <w:numPr>
          <w:ilvl w:val="0"/>
          <w:numId w:val="78"/>
        </w:numPr>
      </w:pPr>
      <w:r>
        <w:rPr>
          <w:b/>
          <w:bCs/>
        </w:rPr>
        <w:t>Common Usage</w:t>
      </w:r>
      <w:r>
        <w:t>:</w:t>
      </w:r>
    </w:p>
    <w:p w14:paraId="1CC9DBD0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lz4_decompress</w:t>
      </w:r>
      <w:r>
        <w:rPr>
          <w:rStyle w:val="NormalTok"/>
        </w:rPr>
        <w:t xml:space="preserve"> compressed_file.lz4</w:t>
      </w:r>
    </w:p>
    <w:p w14:paraId="07027F33" w14:textId="2A952848" w:rsidR="009521F4" w:rsidRDefault="009521F4"/>
    <w:p w14:paraId="608998C7" w14:textId="77777777" w:rsidR="000134B8" w:rsidRDefault="000134B8">
      <w:pPr>
        <w:rPr>
          <w:rStyle w:val="VerbatimChar"/>
          <w:rFonts w:eastAsiaTheme="majorEastAsia" w:cstheme="majorBidi"/>
          <w:b/>
          <w:bCs/>
          <w:color w:val="4F81BD" w:themeColor="accent1"/>
          <w:szCs w:val="32"/>
        </w:rPr>
      </w:pPr>
      <w:bookmarkStart w:id="29" w:name="X6d5c2fa9f50de6967582ac22f6007d5cec041f2"/>
      <w:bookmarkEnd w:id="28"/>
      <w:r>
        <w:rPr>
          <w:rStyle w:val="VerbatimChar"/>
        </w:rPr>
        <w:br w:type="page"/>
      </w:r>
    </w:p>
    <w:p w14:paraId="05D689B1" w14:textId="38639CF8" w:rsidR="009521F4" w:rsidRDefault="00000000">
      <w:pPr>
        <w:pStyle w:val="Heading1"/>
      </w:pPr>
      <w:r>
        <w:rPr>
          <w:rStyle w:val="VerbatimChar"/>
        </w:rPr>
        <w:lastRenderedPageBreak/>
        <w:t>zlib_decompress.exe</w:t>
      </w:r>
      <w:r>
        <w:t xml:space="preserve"> - </w:t>
      </w:r>
      <w:proofErr w:type="spellStart"/>
      <w:r>
        <w:t>zlib</w:t>
      </w:r>
      <w:proofErr w:type="spellEnd"/>
      <w:r>
        <w:t xml:space="preserve"> Decompression Tool</w:t>
      </w:r>
    </w:p>
    <w:p w14:paraId="126D0DB1" w14:textId="77777777" w:rsidR="009521F4" w:rsidRDefault="00000000">
      <w:pPr>
        <w:numPr>
          <w:ilvl w:val="0"/>
          <w:numId w:val="80"/>
        </w:numPr>
      </w:pPr>
      <w:r>
        <w:rPr>
          <w:b/>
          <w:bCs/>
        </w:rPr>
        <w:t>What It Is</w:t>
      </w:r>
      <w:r>
        <w:t>: Decompresses zlib-compressed data files used by MySQL.</w:t>
      </w:r>
    </w:p>
    <w:p w14:paraId="7CB2F03A" w14:textId="77777777" w:rsidR="009521F4" w:rsidRDefault="00000000">
      <w:pPr>
        <w:numPr>
          <w:ilvl w:val="0"/>
          <w:numId w:val="80"/>
        </w:numPr>
      </w:pPr>
      <w:r>
        <w:rPr>
          <w:b/>
          <w:bCs/>
        </w:rPr>
        <w:t>Key Operations</w:t>
      </w:r>
      <w:r>
        <w:t>:</w:t>
      </w:r>
    </w:p>
    <w:p w14:paraId="77B6D25C" w14:textId="77777777" w:rsidR="009521F4" w:rsidRDefault="00000000">
      <w:pPr>
        <w:pStyle w:val="Compact"/>
        <w:numPr>
          <w:ilvl w:val="1"/>
          <w:numId w:val="81"/>
        </w:numPr>
      </w:pPr>
      <w:r>
        <w:rPr>
          <w:b/>
          <w:bCs/>
        </w:rPr>
        <w:t>Extract zlib Data</w:t>
      </w:r>
      <w:r>
        <w:t xml:space="preserve"> – Unpacks zlib-compressed files.</w:t>
      </w:r>
    </w:p>
    <w:p w14:paraId="3BB105D7" w14:textId="77777777" w:rsidR="009521F4" w:rsidRDefault="00000000">
      <w:pPr>
        <w:numPr>
          <w:ilvl w:val="0"/>
          <w:numId w:val="80"/>
        </w:numPr>
      </w:pPr>
      <w:r>
        <w:rPr>
          <w:b/>
          <w:bCs/>
        </w:rPr>
        <w:t>Common Usage</w:t>
      </w:r>
      <w:r>
        <w:t>:</w:t>
      </w:r>
    </w:p>
    <w:p w14:paraId="1139CAAC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zlib_decompress</w:t>
      </w:r>
      <w:r>
        <w:rPr>
          <w:rStyle w:val="NormalTok"/>
        </w:rPr>
        <w:t xml:space="preserve"> compressed_file.zlib</w:t>
      </w:r>
    </w:p>
    <w:p w14:paraId="7120D97C" w14:textId="37371A17" w:rsidR="009521F4" w:rsidRDefault="009521F4"/>
    <w:p w14:paraId="1444624F" w14:textId="77777777" w:rsidR="009521F4" w:rsidRDefault="00000000">
      <w:pPr>
        <w:pStyle w:val="Heading1"/>
      </w:pPr>
      <w:bookmarkStart w:id="30" w:name="X6f0362dda454a98294c19dc1adcea9a76d49eba"/>
      <w:bookmarkEnd w:id="29"/>
      <w:r>
        <w:rPr>
          <w:rStyle w:val="VerbatimChar"/>
        </w:rPr>
        <w:t>perror.exe</w:t>
      </w:r>
      <w:r>
        <w:t xml:space="preserve"> - MySQL Error Code Lookup Tool</w:t>
      </w:r>
    </w:p>
    <w:p w14:paraId="1E7C38B5" w14:textId="77777777" w:rsidR="009521F4" w:rsidRDefault="00000000">
      <w:pPr>
        <w:numPr>
          <w:ilvl w:val="0"/>
          <w:numId w:val="82"/>
        </w:numPr>
      </w:pPr>
      <w:r>
        <w:rPr>
          <w:b/>
          <w:bCs/>
        </w:rPr>
        <w:t>What It Is</w:t>
      </w:r>
      <w:r>
        <w:t>: Displays descriptions for MySQL and system error codes.</w:t>
      </w:r>
    </w:p>
    <w:p w14:paraId="1E984096" w14:textId="77777777" w:rsidR="009521F4" w:rsidRDefault="00000000">
      <w:pPr>
        <w:numPr>
          <w:ilvl w:val="0"/>
          <w:numId w:val="82"/>
        </w:numPr>
      </w:pPr>
      <w:r>
        <w:rPr>
          <w:b/>
          <w:bCs/>
        </w:rPr>
        <w:t>Key Operations</w:t>
      </w:r>
      <w:r>
        <w:t>:</w:t>
      </w:r>
    </w:p>
    <w:p w14:paraId="51F2833F" w14:textId="77777777" w:rsidR="009521F4" w:rsidRDefault="00000000">
      <w:pPr>
        <w:pStyle w:val="Compact"/>
        <w:numPr>
          <w:ilvl w:val="1"/>
          <w:numId w:val="83"/>
        </w:numPr>
      </w:pPr>
      <w:r>
        <w:rPr>
          <w:b/>
          <w:bCs/>
        </w:rPr>
        <w:t>Translate MySQL Errors</w:t>
      </w:r>
      <w:r>
        <w:t xml:space="preserve"> – Provides explanations for error codes.</w:t>
      </w:r>
    </w:p>
    <w:p w14:paraId="5FA1F009" w14:textId="77777777" w:rsidR="009521F4" w:rsidRDefault="00000000">
      <w:pPr>
        <w:pStyle w:val="Compact"/>
        <w:numPr>
          <w:ilvl w:val="1"/>
          <w:numId w:val="83"/>
        </w:numPr>
      </w:pPr>
      <w:r>
        <w:rPr>
          <w:b/>
          <w:bCs/>
        </w:rPr>
        <w:t>Check OS-Level Errors</w:t>
      </w:r>
      <w:r>
        <w:t xml:space="preserve"> – Displays operating system error messages.</w:t>
      </w:r>
    </w:p>
    <w:p w14:paraId="6282758A" w14:textId="77777777" w:rsidR="009521F4" w:rsidRDefault="00000000">
      <w:pPr>
        <w:numPr>
          <w:ilvl w:val="0"/>
          <w:numId w:val="82"/>
        </w:numPr>
      </w:pPr>
      <w:r>
        <w:rPr>
          <w:b/>
          <w:bCs/>
        </w:rPr>
        <w:t>Common Options</w:t>
      </w:r>
      <w:r>
        <w:t>:</w:t>
      </w:r>
    </w:p>
    <w:p w14:paraId="41E41B08" w14:textId="77777777" w:rsidR="009521F4" w:rsidRDefault="00000000">
      <w:pPr>
        <w:pStyle w:val="Compact"/>
        <w:numPr>
          <w:ilvl w:val="1"/>
          <w:numId w:val="84"/>
        </w:numPr>
      </w:pPr>
      <w:r>
        <w:rPr>
          <w:rStyle w:val="VerbatimChar"/>
        </w:rPr>
        <w:t>perror 1045</w:t>
      </w:r>
      <w:r>
        <w:t xml:space="preserve"> → Display error description for MySQL error 1045.</w:t>
      </w:r>
    </w:p>
    <w:p w14:paraId="66EDCAF6" w14:textId="77777777" w:rsidR="009521F4" w:rsidRDefault="00000000">
      <w:pPr>
        <w:pStyle w:val="Compact"/>
        <w:numPr>
          <w:ilvl w:val="1"/>
          <w:numId w:val="84"/>
        </w:numPr>
      </w:pPr>
      <w:r>
        <w:rPr>
          <w:rStyle w:val="VerbatimChar"/>
        </w:rPr>
        <w:t>perror 13</w:t>
      </w:r>
      <w:r>
        <w:t xml:space="preserve"> → Check what OS error 13 means.</w:t>
      </w:r>
    </w:p>
    <w:p w14:paraId="4B901D07" w14:textId="77777777" w:rsidR="009521F4" w:rsidRDefault="00000000">
      <w:pPr>
        <w:numPr>
          <w:ilvl w:val="0"/>
          <w:numId w:val="82"/>
        </w:numPr>
      </w:pPr>
      <w:r>
        <w:rPr>
          <w:b/>
          <w:bCs/>
        </w:rPr>
        <w:t>Check Available Options</w:t>
      </w:r>
      <w:r>
        <w:t>:</w:t>
      </w:r>
    </w:p>
    <w:p w14:paraId="72B67154" w14:textId="77777777" w:rsidR="009521F4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perror</w:t>
      </w:r>
      <w:r>
        <w:rPr>
          <w:rStyle w:val="NormalTok"/>
        </w:rPr>
        <w:t xml:space="preserve"> </w:t>
      </w:r>
      <w:r>
        <w:rPr>
          <w:rStyle w:val="AttributeTok"/>
        </w:rPr>
        <w:t>--help</w:t>
      </w:r>
    </w:p>
    <w:bookmarkEnd w:id="30"/>
    <w:p w14:paraId="5C2690E9" w14:textId="57F0A637" w:rsidR="009521F4" w:rsidRDefault="009521F4"/>
    <w:sectPr w:rsidR="009521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17A839" w14:textId="77777777" w:rsidR="00D84BB2" w:rsidRDefault="00D84BB2">
      <w:pPr>
        <w:spacing w:after="0"/>
      </w:pPr>
      <w:r>
        <w:separator/>
      </w:r>
    </w:p>
  </w:endnote>
  <w:endnote w:type="continuationSeparator" w:id="0">
    <w:p w14:paraId="5179A71C" w14:textId="77777777" w:rsidR="00D84BB2" w:rsidRDefault="00D84B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ACCDBB" w14:textId="77777777" w:rsidR="00D84BB2" w:rsidRDefault="00D84BB2">
      <w:r>
        <w:separator/>
      </w:r>
    </w:p>
  </w:footnote>
  <w:footnote w:type="continuationSeparator" w:id="0">
    <w:p w14:paraId="1E85B3BD" w14:textId="77777777" w:rsidR="00D84BB2" w:rsidRDefault="00D84B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8CF4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FE061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42C08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60383074">
    <w:abstractNumId w:val="0"/>
  </w:num>
  <w:num w:numId="2" w16cid:durableId="1022053303">
    <w:abstractNumId w:val="1"/>
  </w:num>
  <w:num w:numId="3" w16cid:durableId="354813048">
    <w:abstractNumId w:val="1"/>
  </w:num>
  <w:num w:numId="4" w16cid:durableId="1728063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3462590">
    <w:abstractNumId w:val="1"/>
  </w:num>
  <w:num w:numId="6" w16cid:durableId="291912205">
    <w:abstractNumId w:val="1"/>
  </w:num>
  <w:num w:numId="7" w16cid:durableId="116917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8285">
    <w:abstractNumId w:val="1"/>
  </w:num>
  <w:num w:numId="9" w16cid:durableId="1492988569">
    <w:abstractNumId w:val="1"/>
  </w:num>
  <w:num w:numId="10" w16cid:durableId="1373727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3408454">
    <w:abstractNumId w:val="1"/>
  </w:num>
  <w:num w:numId="12" w16cid:durableId="371879005">
    <w:abstractNumId w:val="1"/>
  </w:num>
  <w:num w:numId="13" w16cid:durableId="877738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53950023">
    <w:abstractNumId w:val="1"/>
  </w:num>
  <w:num w:numId="15" w16cid:durableId="528221634">
    <w:abstractNumId w:val="1"/>
  </w:num>
  <w:num w:numId="16" w16cid:durableId="1769692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088773">
    <w:abstractNumId w:val="1"/>
  </w:num>
  <w:num w:numId="18" w16cid:durableId="1889611641">
    <w:abstractNumId w:val="1"/>
  </w:num>
  <w:num w:numId="19" w16cid:durableId="583607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2208736">
    <w:abstractNumId w:val="1"/>
  </w:num>
  <w:num w:numId="21" w16cid:durableId="125710225">
    <w:abstractNumId w:val="1"/>
  </w:num>
  <w:num w:numId="22" w16cid:durableId="299966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77787923">
    <w:abstractNumId w:val="1"/>
  </w:num>
  <w:num w:numId="24" w16cid:durableId="1642806121">
    <w:abstractNumId w:val="1"/>
  </w:num>
  <w:num w:numId="25" w16cid:durableId="1131443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53238194">
    <w:abstractNumId w:val="1"/>
  </w:num>
  <w:num w:numId="27" w16cid:durableId="1885169930">
    <w:abstractNumId w:val="1"/>
  </w:num>
  <w:num w:numId="28" w16cid:durableId="1500736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06574914">
    <w:abstractNumId w:val="1"/>
  </w:num>
  <w:num w:numId="30" w16cid:durableId="2000645427">
    <w:abstractNumId w:val="1"/>
  </w:num>
  <w:num w:numId="31" w16cid:durableId="1496409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59325650">
    <w:abstractNumId w:val="1"/>
  </w:num>
  <w:num w:numId="33" w16cid:durableId="1651785378">
    <w:abstractNumId w:val="1"/>
  </w:num>
  <w:num w:numId="34" w16cid:durableId="1829054863">
    <w:abstractNumId w:val="1"/>
  </w:num>
  <w:num w:numId="35" w16cid:durableId="424032837">
    <w:abstractNumId w:val="1"/>
  </w:num>
  <w:num w:numId="36" w16cid:durableId="472865451">
    <w:abstractNumId w:val="1"/>
  </w:num>
  <w:num w:numId="37" w16cid:durableId="440616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87211455">
    <w:abstractNumId w:val="1"/>
  </w:num>
  <w:num w:numId="39" w16cid:durableId="276567686">
    <w:abstractNumId w:val="1"/>
  </w:num>
  <w:num w:numId="40" w16cid:durableId="6747708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64978913">
    <w:abstractNumId w:val="1"/>
  </w:num>
  <w:num w:numId="42" w16cid:durableId="1525941336">
    <w:abstractNumId w:val="1"/>
  </w:num>
  <w:num w:numId="43" w16cid:durableId="680621079">
    <w:abstractNumId w:val="1"/>
  </w:num>
  <w:num w:numId="44" w16cid:durableId="483592130">
    <w:abstractNumId w:val="1"/>
  </w:num>
  <w:num w:numId="45" w16cid:durableId="1035471494">
    <w:abstractNumId w:val="1"/>
  </w:num>
  <w:num w:numId="46" w16cid:durableId="1807240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73809988">
    <w:abstractNumId w:val="1"/>
  </w:num>
  <w:num w:numId="48" w16cid:durableId="1768382541">
    <w:abstractNumId w:val="1"/>
  </w:num>
  <w:num w:numId="49" w16cid:durableId="1469544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657027026">
    <w:abstractNumId w:val="1"/>
  </w:num>
  <w:num w:numId="51" w16cid:durableId="1019744369">
    <w:abstractNumId w:val="1"/>
  </w:num>
  <w:num w:numId="52" w16cid:durableId="985008612">
    <w:abstractNumId w:val="1"/>
  </w:num>
  <w:num w:numId="53" w16cid:durableId="820460692">
    <w:abstractNumId w:val="1"/>
  </w:num>
  <w:num w:numId="54" w16cid:durableId="1161199095">
    <w:abstractNumId w:val="1"/>
  </w:num>
  <w:num w:numId="55" w16cid:durableId="2044552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039961045">
    <w:abstractNumId w:val="1"/>
  </w:num>
  <w:num w:numId="57" w16cid:durableId="1252272498">
    <w:abstractNumId w:val="1"/>
  </w:num>
  <w:num w:numId="58" w16cid:durableId="1917087456">
    <w:abstractNumId w:val="1"/>
  </w:num>
  <w:num w:numId="59" w16cid:durableId="717629503">
    <w:abstractNumId w:val="1"/>
  </w:num>
  <w:num w:numId="60" w16cid:durableId="1811896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504901368">
    <w:abstractNumId w:val="1"/>
  </w:num>
  <w:num w:numId="62" w16cid:durableId="740443020">
    <w:abstractNumId w:val="1"/>
  </w:num>
  <w:num w:numId="63" w16cid:durableId="1192962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572961499">
    <w:abstractNumId w:val="1"/>
  </w:num>
  <w:num w:numId="65" w16cid:durableId="1193809669">
    <w:abstractNumId w:val="1"/>
  </w:num>
  <w:num w:numId="66" w16cid:durableId="121827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638990168">
    <w:abstractNumId w:val="1"/>
  </w:num>
  <w:num w:numId="68" w16cid:durableId="1270628708">
    <w:abstractNumId w:val="1"/>
  </w:num>
  <w:num w:numId="69" w16cid:durableId="246354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379355489">
    <w:abstractNumId w:val="1"/>
  </w:num>
  <w:num w:numId="71" w16cid:durableId="868496686">
    <w:abstractNumId w:val="1"/>
  </w:num>
  <w:num w:numId="72" w16cid:durableId="1649631286">
    <w:abstractNumId w:val="1"/>
  </w:num>
  <w:num w:numId="73" w16cid:durableId="1974435719">
    <w:abstractNumId w:val="1"/>
  </w:num>
  <w:num w:numId="74" w16cid:durableId="337580025">
    <w:abstractNumId w:val="1"/>
  </w:num>
  <w:num w:numId="75" w16cid:durableId="1047492459">
    <w:abstractNumId w:val="1"/>
  </w:num>
  <w:num w:numId="76" w16cid:durableId="2102096812">
    <w:abstractNumId w:val="1"/>
  </w:num>
  <w:num w:numId="77" w16cid:durableId="764224323">
    <w:abstractNumId w:val="1"/>
  </w:num>
  <w:num w:numId="78" w16cid:durableId="111754713">
    <w:abstractNumId w:val="1"/>
  </w:num>
  <w:num w:numId="79" w16cid:durableId="1373840827">
    <w:abstractNumId w:val="1"/>
  </w:num>
  <w:num w:numId="80" w16cid:durableId="686710161">
    <w:abstractNumId w:val="1"/>
  </w:num>
  <w:num w:numId="81" w16cid:durableId="322707505">
    <w:abstractNumId w:val="1"/>
  </w:num>
  <w:num w:numId="82" w16cid:durableId="765539842">
    <w:abstractNumId w:val="1"/>
  </w:num>
  <w:num w:numId="83" w16cid:durableId="646278584">
    <w:abstractNumId w:val="1"/>
  </w:num>
  <w:num w:numId="84" w16cid:durableId="738551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21F4"/>
    <w:rsid w:val="000134B8"/>
    <w:rsid w:val="00054968"/>
    <w:rsid w:val="00211F5D"/>
    <w:rsid w:val="00226EA2"/>
    <w:rsid w:val="002377A4"/>
    <w:rsid w:val="00432A94"/>
    <w:rsid w:val="004348B7"/>
    <w:rsid w:val="00462AA3"/>
    <w:rsid w:val="004656BA"/>
    <w:rsid w:val="00654B66"/>
    <w:rsid w:val="0066081A"/>
    <w:rsid w:val="006A1EFE"/>
    <w:rsid w:val="006D1A8D"/>
    <w:rsid w:val="00714D72"/>
    <w:rsid w:val="00730A61"/>
    <w:rsid w:val="00902600"/>
    <w:rsid w:val="009521F4"/>
    <w:rsid w:val="00B0510F"/>
    <w:rsid w:val="00B44D0D"/>
    <w:rsid w:val="00B85815"/>
    <w:rsid w:val="00BB39E5"/>
    <w:rsid w:val="00BE22DA"/>
    <w:rsid w:val="00D84BB2"/>
    <w:rsid w:val="00D90C9B"/>
    <w:rsid w:val="00DC6220"/>
    <w:rsid w:val="00E25636"/>
    <w:rsid w:val="00E61E83"/>
    <w:rsid w:val="00FF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165ED"/>
  <w15:docId w15:val="{95D277FC-3EA5-425C-B66D-DE2366A52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7</Pages>
  <Words>2478</Words>
  <Characters>14128</Characters>
  <Application>Microsoft Office Word</Application>
  <DocSecurity>0</DocSecurity>
  <Lines>117</Lines>
  <Paragraphs>33</Paragraphs>
  <ScaleCrop>false</ScaleCrop>
  <Company/>
  <LinksUpToDate>false</LinksUpToDate>
  <CharactersWithSpaces>1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33</cp:revision>
  <dcterms:created xsi:type="dcterms:W3CDTF">2025-03-07T07:01:00Z</dcterms:created>
  <dcterms:modified xsi:type="dcterms:W3CDTF">2025-03-07T07:52:00Z</dcterms:modified>
</cp:coreProperties>
</file>